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E4E0BA" w14:textId="77777777" w:rsidR="00557017" w:rsidRPr="002E0CAB" w:rsidRDefault="00B76854" w:rsidP="00031DD5">
      <w:pPr>
        <w:pStyle w:val="BodyText"/>
        <w:jc w:val="right"/>
        <w:rPr>
          <w:b/>
          <w:sz w:val="28"/>
        </w:rPr>
      </w:pPr>
      <w:r>
        <w:rPr>
          <w:b/>
          <w:noProof/>
          <w:sz w:val="28"/>
        </w:rPr>
        <w:drawing>
          <wp:inline distT="0" distB="0" distL="0" distR="0" wp14:anchorId="0F2485C7" wp14:editId="072CCB4F">
            <wp:extent cx="2466975" cy="1028700"/>
            <wp:effectExtent l="0" t="0" r="0" b="0"/>
            <wp:docPr id="1" name="Picture 1" descr="Cowes-ma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wes-maste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66975" cy="1028700"/>
                    </a:xfrm>
                    <a:prstGeom prst="rect">
                      <a:avLst/>
                    </a:prstGeom>
                    <a:noFill/>
                    <a:ln>
                      <a:noFill/>
                    </a:ln>
                  </pic:spPr>
                </pic:pic>
              </a:graphicData>
            </a:graphic>
          </wp:inline>
        </w:drawing>
      </w:r>
      <w:r w:rsidR="00031DD5">
        <w:rPr>
          <w:b/>
          <w:sz w:val="28"/>
        </w:rPr>
        <w:t xml:space="preserve">   </w:t>
      </w:r>
      <w:r>
        <w:rPr>
          <w:b/>
          <w:noProof/>
          <w:sz w:val="28"/>
        </w:rPr>
        <w:drawing>
          <wp:inline distT="0" distB="0" distL="0" distR="0" wp14:anchorId="5C804906" wp14:editId="407E5547">
            <wp:extent cx="1857375" cy="933450"/>
            <wp:effectExtent l="0" t="0" r="0" b="0"/>
            <wp:docPr id="2" name="Picture 2" descr="oat-academy-logo-master-204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at-academy-logo-master-2048p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57375" cy="933450"/>
                    </a:xfrm>
                    <a:prstGeom prst="rect">
                      <a:avLst/>
                    </a:prstGeom>
                    <a:noFill/>
                    <a:ln>
                      <a:noFill/>
                    </a:ln>
                  </pic:spPr>
                </pic:pic>
              </a:graphicData>
            </a:graphic>
          </wp:inline>
        </w:drawing>
      </w:r>
    </w:p>
    <w:p w14:paraId="728DE748" w14:textId="77777777" w:rsidR="00557017" w:rsidRPr="002E0CAB" w:rsidRDefault="00557017" w:rsidP="002E0CAB">
      <w:pPr>
        <w:pStyle w:val="BodyText"/>
        <w:rPr>
          <w:b/>
          <w:sz w:val="28"/>
        </w:rPr>
      </w:pPr>
    </w:p>
    <w:p w14:paraId="48EE9956" w14:textId="77777777" w:rsidR="00557017" w:rsidRPr="002E0CAB" w:rsidRDefault="00557017" w:rsidP="002E0CAB">
      <w:pPr>
        <w:pStyle w:val="BodyText"/>
        <w:rPr>
          <w:b/>
          <w:sz w:val="28"/>
        </w:rPr>
      </w:pPr>
    </w:p>
    <w:p w14:paraId="047D4C8A" w14:textId="77777777" w:rsidR="00CF6F5B" w:rsidRPr="002E0CAB" w:rsidRDefault="00F9162D" w:rsidP="002E0CAB">
      <w:pPr>
        <w:pStyle w:val="BodyText"/>
        <w:rPr>
          <w:b/>
          <w:sz w:val="28"/>
        </w:rPr>
      </w:pPr>
      <w:r w:rsidRPr="002E0CAB">
        <w:rPr>
          <w:b/>
          <w:sz w:val="28"/>
        </w:rPr>
        <w:t>COWES ENTERPRISE COLLEGE</w:t>
      </w:r>
    </w:p>
    <w:p w14:paraId="55EE0ADF" w14:textId="77777777" w:rsidR="00A0198E" w:rsidRPr="002E0CAB" w:rsidRDefault="00A0198E" w:rsidP="002E0CAB">
      <w:pPr>
        <w:pStyle w:val="BodyText"/>
        <w:rPr>
          <w:b/>
          <w:sz w:val="28"/>
        </w:rPr>
      </w:pPr>
    </w:p>
    <w:p w14:paraId="2823E474" w14:textId="77777777" w:rsidR="00557017" w:rsidRPr="002E0CAB" w:rsidRDefault="005E7187" w:rsidP="002E0CAB">
      <w:pPr>
        <w:pStyle w:val="BodyText"/>
        <w:rPr>
          <w:b/>
          <w:sz w:val="24"/>
        </w:rPr>
      </w:pPr>
      <w:r>
        <w:rPr>
          <w:b/>
          <w:sz w:val="28"/>
        </w:rPr>
        <w:t>Cover</w:t>
      </w:r>
      <w:r w:rsidR="00677BD1">
        <w:rPr>
          <w:b/>
          <w:sz w:val="28"/>
        </w:rPr>
        <w:t xml:space="preserve"> Supervisor</w:t>
      </w:r>
    </w:p>
    <w:p w14:paraId="04000F02" w14:textId="77777777" w:rsidR="007A0B70" w:rsidRPr="002E0CAB" w:rsidRDefault="007A0B70" w:rsidP="002E0CAB">
      <w:pPr>
        <w:tabs>
          <w:tab w:val="left" w:pos="2552"/>
        </w:tabs>
        <w:jc w:val="both"/>
        <w:rPr>
          <w:rFonts w:cs="Arial"/>
          <w:sz w:val="22"/>
        </w:rPr>
      </w:pPr>
    </w:p>
    <w:p w14:paraId="114C838A" w14:textId="77777777" w:rsidR="00F43068" w:rsidRDefault="007A0B70" w:rsidP="00F53D87">
      <w:r w:rsidRPr="002E0CAB">
        <w:rPr>
          <w:rFonts w:cs="Arial"/>
          <w:sz w:val="22"/>
        </w:rPr>
        <w:t xml:space="preserve">Salary: </w:t>
      </w:r>
      <w:r w:rsidR="00F53D87">
        <w:t xml:space="preserve">OAT </w:t>
      </w:r>
      <w:r w:rsidR="005E7187">
        <w:t xml:space="preserve">Grade </w:t>
      </w:r>
      <w:r w:rsidR="00277559">
        <w:t xml:space="preserve">5 </w:t>
      </w:r>
      <w:r w:rsidR="005306F3">
        <w:t>(NJC Points</w:t>
      </w:r>
      <w:r w:rsidR="00F53D87">
        <w:t xml:space="preserve"> </w:t>
      </w:r>
      <w:r w:rsidR="00277559">
        <w:t>15-19</w:t>
      </w:r>
      <w:r w:rsidR="00F53D87">
        <w:t>)</w:t>
      </w:r>
    </w:p>
    <w:p w14:paraId="3F5F075F" w14:textId="6433A16E" w:rsidR="00F53D87" w:rsidRPr="00F43068" w:rsidRDefault="00F43068" w:rsidP="00F43068">
      <w:pPr>
        <w:ind w:firstLine="720"/>
        <w:rPr>
          <w:sz w:val="22"/>
        </w:rPr>
      </w:pPr>
      <w:r w:rsidRPr="00F43068">
        <w:rPr>
          <w:sz w:val="22"/>
        </w:rPr>
        <w:t>starting grade NJC point 15</w:t>
      </w:r>
    </w:p>
    <w:p w14:paraId="3BAA90DE" w14:textId="77777777" w:rsidR="00427629" w:rsidRPr="002E0CAB" w:rsidRDefault="00427629" w:rsidP="002E0CAB">
      <w:pPr>
        <w:ind w:hanging="11"/>
        <w:jc w:val="both"/>
        <w:rPr>
          <w:rFonts w:cs="Arial"/>
          <w:sz w:val="22"/>
        </w:rPr>
      </w:pPr>
    </w:p>
    <w:p w14:paraId="198467D2" w14:textId="15543303" w:rsidR="00427629" w:rsidRDefault="00427629" w:rsidP="238F2880">
      <w:pPr>
        <w:ind w:hanging="11"/>
        <w:jc w:val="both"/>
        <w:rPr>
          <w:rFonts w:cs="Arial"/>
          <w:sz w:val="22"/>
          <w:szCs w:val="22"/>
        </w:rPr>
      </w:pPr>
      <w:r w:rsidRPr="238F2880">
        <w:rPr>
          <w:rFonts w:cs="Arial"/>
          <w:sz w:val="22"/>
          <w:szCs w:val="22"/>
        </w:rPr>
        <w:t xml:space="preserve">Full-time: </w:t>
      </w:r>
      <w:r w:rsidR="2DB98547" w:rsidRPr="238F2880">
        <w:rPr>
          <w:rFonts w:cs="Arial"/>
          <w:sz w:val="22"/>
          <w:szCs w:val="22"/>
        </w:rPr>
        <w:t xml:space="preserve">29 </w:t>
      </w:r>
      <w:r w:rsidRPr="238F2880">
        <w:rPr>
          <w:rFonts w:cs="Arial"/>
          <w:sz w:val="22"/>
          <w:szCs w:val="22"/>
        </w:rPr>
        <w:t>Hours per week</w:t>
      </w:r>
      <w:r w:rsidR="00B942AA" w:rsidRPr="238F2880">
        <w:rPr>
          <w:rFonts w:cs="Arial"/>
          <w:sz w:val="22"/>
          <w:szCs w:val="22"/>
        </w:rPr>
        <w:t xml:space="preserve"> (</w:t>
      </w:r>
      <w:r w:rsidR="00635436" w:rsidRPr="238F2880">
        <w:rPr>
          <w:rFonts w:cs="Arial"/>
          <w:sz w:val="22"/>
          <w:szCs w:val="22"/>
        </w:rPr>
        <w:t>Term Time plus Development days)</w:t>
      </w:r>
    </w:p>
    <w:p w14:paraId="078FAE99" w14:textId="77777777" w:rsidR="00F849D6" w:rsidRDefault="00F43068" w:rsidP="002E0CAB">
      <w:pPr>
        <w:ind w:hanging="11"/>
        <w:jc w:val="both"/>
        <w:rPr>
          <w:rFonts w:cs="Arial"/>
          <w:sz w:val="22"/>
        </w:rPr>
      </w:pPr>
      <w:r>
        <w:rPr>
          <w:rFonts w:cs="Arial"/>
          <w:sz w:val="22"/>
        </w:rPr>
        <w:t>Current w</w:t>
      </w:r>
      <w:r w:rsidR="00F849D6">
        <w:rPr>
          <w:rFonts w:cs="Arial"/>
          <w:sz w:val="22"/>
        </w:rPr>
        <w:t>orking hours</w:t>
      </w:r>
      <w:r>
        <w:rPr>
          <w:rFonts w:cs="Arial"/>
          <w:sz w:val="22"/>
        </w:rPr>
        <w:t xml:space="preserve"> (subject to business needs)</w:t>
      </w:r>
      <w:r w:rsidR="00F849D6">
        <w:rPr>
          <w:rFonts w:cs="Arial"/>
          <w:sz w:val="22"/>
        </w:rPr>
        <w:t xml:space="preserve">: </w:t>
      </w:r>
    </w:p>
    <w:p w14:paraId="2E29C5C0" w14:textId="18B63BB6" w:rsidR="00F849D6" w:rsidRDefault="00F849D6" w:rsidP="238F2880">
      <w:pPr>
        <w:ind w:hanging="11"/>
        <w:jc w:val="both"/>
        <w:rPr>
          <w:rFonts w:cs="Arial"/>
          <w:sz w:val="22"/>
          <w:szCs w:val="22"/>
        </w:rPr>
      </w:pPr>
      <w:r w:rsidRPr="238F2880">
        <w:rPr>
          <w:rFonts w:cs="Arial"/>
          <w:sz w:val="22"/>
          <w:szCs w:val="22"/>
        </w:rPr>
        <w:t xml:space="preserve"> 7:15am to 3:15pm</w:t>
      </w:r>
    </w:p>
    <w:p w14:paraId="361BEDE9" w14:textId="77777777" w:rsidR="00677BD1" w:rsidRDefault="00677BD1" w:rsidP="002E0CAB">
      <w:pPr>
        <w:tabs>
          <w:tab w:val="left" w:pos="2552"/>
        </w:tabs>
        <w:jc w:val="both"/>
        <w:rPr>
          <w:rFonts w:cs="Arial"/>
          <w:sz w:val="22"/>
        </w:rPr>
      </w:pPr>
    </w:p>
    <w:p w14:paraId="6882C80D" w14:textId="77777777" w:rsidR="007A0B70" w:rsidRPr="00C530F9" w:rsidRDefault="007A0B70" w:rsidP="002E0CAB">
      <w:pPr>
        <w:tabs>
          <w:tab w:val="left" w:pos="2552"/>
        </w:tabs>
        <w:jc w:val="both"/>
        <w:rPr>
          <w:rFonts w:cs="Arial"/>
          <w:sz w:val="22"/>
          <w:szCs w:val="22"/>
        </w:rPr>
      </w:pPr>
      <w:r w:rsidRPr="00C530F9">
        <w:rPr>
          <w:rFonts w:cs="Arial"/>
          <w:sz w:val="22"/>
          <w:szCs w:val="22"/>
        </w:rPr>
        <w:t xml:space="preserve">Joint National Conditions of service for local government are applicable to the post. </w:t>
      </w:r>
      <w:r w:rsidR="00427629" w:rsidRPr="00C530F9">
        <w:rPr>
          <w:rFonts w:cs="Arial"/>
          <w:sz w:val="22"/>
          <w:szCs w:val="22"/>
        </w:rPr>
        <w:t xml:space="preserve">This job description may be amended at any time following discussion between the </w:t>
      </w:r>
      <w:r w:rsidR="00677BD1" w:rsidRPr="00C530F9">
        <w:rPr>
          <w:rFonts w:cs="Arial"/>
          <w:sz w:val="22"/>
          <w:szCs w:val="22"/>
        </w:rPr>
        <w:t>Principal</w:t>
      </w:r>
      <w:r w:rsidR="00427629" w:rsidRPr="00C530F9">
        <w:rPr>
          <w:rFonts w:cs="Arial"/>
          <w:sz w:val="22"/>
          <w:szCs w:val="22"/>
        </w:rPr>
        <w:t xml:space="preserve"> and member of staff, and may be reviewed annually.</w:t>
      </w:r>
    </w:p>
    <w:p w14:paraId="7C4194B4" w14:textId="77777777" w:rsidR="007A0B70" w:rsidRPr="00C530F9" w:rsidRDefault="007A0B70" w:rsidP="002E0CAB">
      <w:pPr>
        <w:tabs>
          <w:tab w:val="left" w:pos="2552"/>
        </w:tabs>
        <w:jc w:val="both"/>
        <w:rPr>
          <w:rFonts w:cs="Arial"/>
          <w:sz w:val="22"/>
          <w:szCs w:val="22"/>
        </w:rPr>
      </w:pPr>
    </w:p>
    <w:p w14:paraId="7AF2B280" w14:textId="77777777" w:rsidR="007A0B70" w:rsidRPr="00C530F9" w:rsidRDefault="007A0B70" w:rsidP="002E0CAB">
      <w:pPr>
        <w:tabs>
          <w:tab w:val="left" w:pos="2552"/>
        </w:tabs>
        <w:jc w:val="both"/>
        <w:rPr>
          <w:rFonts w:cs="Arial"/>
          <w:sz w:val="22"/>
          <w:szCs w:val="22"/>
        </w:rPr>
      </w:pPr>
      <w:r w:rsidRPr="00C530F9">
        <w:rPr>
          <w:rFonts w:cs="Arial"/>
          <w:sz w:val="22"/>
          <w:szCs w:val="22"/>
        </w:rPr>
        <w:t xml:space="preserve">Responsible to: </w:t>
      </w:r>
      <w:r w:rsidR="00277559">
        <w:rPr>
          <w:rFonts w:cs="Arial"/>
          <w:sz w:val="22"/>
          <w:szCs w:val="22"/>
        </w:rPr>
        <w:t xml:space="preserve">Cover </w:t>
      </w:r>
      <w:r w:rsidR="00677BD1" w:rsidRPr="00C530F9">
        <w:rPr>
          <w:rFonts w:cs="Arial"/>
          <w:sz w:val="22"/>
          <w:szCs w:val="22"/>
        </w:rPr>
        <w:t>Manager</w:t>
      </w:r>
      <w:r w:rsidR="008B68EF">
        <w:rPr>
          <w:rFonts w:cs="Arial"/>
          <w:sz w:val="22"/>
          <w:szCs w:val="22"/>
        </w:rPr>
        <w:t>/SLT Link</w:t>
      </w:r>
    </w:p>
    <w:p w14:paraId="4BB6D51B" w14:textId="77777777" w:rsidR="00562DCE" w:rsidRDefault="00562DCE" w:rsidP="00562DCE">
      <w:pPr>
        <w:tabs>
          <w:tab w:val="left" w:pos="2552"/>
          <w:tab w:val="left" w:pos="5104"/>
          <w:tab w:val="left" w:pos="7656"/>
        </w:tabs>
        <w:jc w:val="both"/>
        <w:rPr>
          <w:rFonts w:cs="Arial"/>
          <w:sz w:val="22"/>
          <w:szCs w:val="22"/>
        </w:rPr>
      </w:pPr>
    </w:p>
    <w:p w14:paraId="401A4958" w14:textId="77777777" w:rsidR="00562DCE" w:rsidRPr="002E0CAB" w:rsidRDefault="00562DCE" w:rsidP="00562DCE">
      <w:pPr>
        <w:tabs>
          <w:tab w:val="left" w:pos="2552"/>
          <w:tab w:val="left" w:pos="5104"/>
          <w:tab w:val="left" w:pos="7656"/>
        </w:tabs>
        <w:jc w:val="both"/>
        <w:rPr>
          <w:rFonts w:cs="Arial"/>
          <w:sz w:val="22"/>
          <w:szCs w:val="22"/>
        </w:rPr>
      </w:pPr>
      <w:r>
        <w:rPr>
          <w:rFonts w:cs="Arial"/>
          <w:sz w:val="22"/>
          <w:szCs w:val="22"/>
        </w:rPr>
        <w:t xml:space="preserve">Daily working hours will be decided in liaison with the Cover Manager/SLT Link to ensure the needs of the academy and role are met.  </w:t>
      </w:r>
    </w:p>
    <w:p w14:paraId="4B7C9B52" w14:textId="77777777" w:rsidR="00CF6F5B" w:rsidRPr="002E0CAB" w:rsidRDefault="00CF6F5B" w:rsidP="002E0CAB">
      <w:pPr>
        <w:pStyle w:val="BodyText"/>
        <w:rPr>
          <w:b/>
          <w:sz w:val="28"/>
        </w:rPr>
      </w:pPr>
    </w:p>
    <w:p w14:paraId="065F7747" w14:textId="77777777" w:rsidR="00557017" w:rsidRPr="002E0CAB" w:rsidRDefault="00557017" w:rsidP="002E0CAB">
      <w:pPr>
        <w:jc w:val="both"/>
        <w:rPr>
          <w:rFonts w:cs="Arial"/>
          <w:b/>
          <w:sz w:val="22"/>
          <w:u w:val="single"/>
        </w:rPr>
      </w:pPr>
      <w:r w:rsidRPr="002E0CAB">
        <w:rPr>
          <w:rFonts w:cs="Arial"/>
          <w:b/>
          <w:sz w:val="22"/>
          <w:u w:val="single"/>
        </w:rPr>
        <w:t>Vision</w:t>
      </w:r>
    </w:p>
    <w:p w14:paraId="176F9425" w14:textId="77777777" w:rsidR="002E0CAB" w:rsidRPr="002E0CAB" w:rsidRDefault="002E0CAB" w:rsidP="002E0CAB">
      <w:pPr>
        <w:jc w:val="both"/>
        <w:rPr>
          <w:rFonts w:cs="Arial"/>
          <w:b/>
          <w:u w:val="single"/>
        </w:rPr>
      </w:pPr>
    </w:p>
    <w:p w14:paraId="2E930F82" w14:textId="77777777" w:rsidR="00557017" w:rsidRPr="002E0CAB" w:rsidRDefault="00557017" w:rsidP="002E0CAB">
      <w:pPr>
        <w:jc w:val="both"/>
        <w:rPr>
          <w:rFonts w:eastAsia="Calibri" w:cs="Arial"/>
          <w:i/>
          <w:iCs/>
          <w:color w:val="000000"/>
          <w:sz w:val="22"/>
          <w:u w:color="000000"/>
        </w:rPr>
      </w:pPr>
      <w:r w:rsidRPr="002E0CAB">
        <w:rPr>
          <w:rFonts w:cs="Arial"/>
          <w:sz w:val="22"/>
        </w:rPr>
        <w:t xml:space="preserve">All staff at the Academy are employed to support and promote our key aim: </w:t>
      </w:r>
      <w:r w:rsidRPr="002E0CAB">
        <w:rPr>
          <w:rFonts w:eastAsia="Calibri" w:cs="Arial"/>
          <w:i/>
          <w:iCs/>
          <w:color w:val="000000"/>
          <w:sz w:val="22"/>
        </w:rPr>
        <w:t xml:space="preserve">To enable the </w:t>
      </w:r>
      <w:r w:rsidRPr="002E0CAB">
        <w:rPr>
          <w:rFonts w:eastAsia="Calibri" w:cs="Arial"/>
          <w:i/>
          <w:iCs/>
          <w:color w:val="000000"/>
          <w:sz w:val="22"/>
          <w:u w:val="single" w:color="000000"/>
        </w:rPr>
        <w:t>children</w:t>
      </w:r>
      <w:r w:rsidRPr="002E0CAB">
        <w:rPr>
          <w:rFonts w:eastAsia="Calibri" w:cs="Arial"/>
          <w:i/>
          <w:iCs/>
          <w:color w:val="000000"/>
          <w:sz w:val="22"/>
          <w:u w:color="000000"/>
        </w:rPr>
        <w:t xml:space="preserve"> who join us to leave as happy, healthy, well-adjusted </w:t>
      </w:r>
      <w:r w:rsidRPr="002E0CAB">
        <w:rPr>
          <w:rFonts w:eastAsia="Calibri" w:cs="Arial"/>
          <w:i/>
          <w:iCs/>
          <w:color w:val="000000"/>
          <w:sz w:val="22"/>
          <w:u w:val="single" w:color="000000"/>
        </w:rPr>
        <w:t>young adults,</w:t>
      </w:r>
      <w:r w:rsidRPr="002E0CAB">
        <w:rPr>
          <w:rFonts w:eastAsia="Calibri" w:cs="Arial"/>
          <w:i/>
          <w:iCs/>
          <w:color w:val="000000"/>
          <w:sz w:val="22"/>
          <w:u w:color="000000"/>
        </w:rPr>
        <w:t xml:space="preserve"> who are well-prepared to take the next steps in their education and careers.</w:t>
      </w:r>
    </w:p>
    <w:p w14:paraId="5AC6AD51" w14:textId="77777777" w:rsidR="00557017" w:rsidRPr="002E0CAB" w:rsidRDefault="00557017" w:rsidP="002E0CAB">
      <w:pPr>
        <w:jc w:val="both"/>
        <w:rPr>
          <w:rFonts w:cs="Arial"/>
          <w:sz w:val="22"/>
        </w:rPr>
      </w:pPr>
    </w:p>
    <w:p w14:paraId="12F3D405" w14:textId="77777777" w:rsidR="005306F3" w:rsidRPr="005306F3" w:rsidRDefault="005306F3" w:rsidP="005306F3">
      <w:pPr>
        <w:contextualSpacing/>
        <w:jc w:val="both"/>
        <w:rPr>
          <w:rFonts w:cs="Arial"/>
          <w:sz w:val="22"/>
        </w:rPr>
      </w:pPr>
      <w:r w:rsidRPr="005306F3">
        <w:rPr>
          <w:rFonts w:cs="Arial"/>
          <w:sz w:val="22"/>
        </w:rPr>
        <w:t>All staff are required to support, model and, where appropriate, teach or promote, the Trust’s core values:</w:t>
      </w:r>
    </w:p>
    <w:p w14:paraId="2F198442" w14:textId="77777777" w:rsidR="005306F3" w:rsidRPr="005306F3" w:rsidRDefault="005306F3" w:rsidP="005306F3">
      <w:pPr>
        <w:contextualSpacing/>
        <w:jc w:val="both"/>
        <w:rPr>
          <w:rFonts w:cs="Arial"/>
          <w:sz w:val="22"/>
        </w:rPr>
      </w:pPr>
    </w:p>
    <w:p w14:paraId="00F3938C" w14:textId="77777777" w:rsidR="005306F3" w:rsidRPr="005306F3" w:rsidRDefault="005306F3" w:rsidP="005306F3">
      <w:pPr>
        <w:pStyle w:val="ListParagraph"/>
        <w:numPr>
          <w:ilvl w:val="0"/>
          <w:numId w:val="23"/>
        </w:numPr>
        <w:autoSpaceDE/>
        <w:autoSpaceDN/>
        <w:adjustRightInd/>
        <w:spacing w:line="360" w:lineRule="auto"/>
        <w:contextualSpacing/>
        <w:jc w:val="both"/>
        <w:rPr>
          <w:rFonts w:cs="Arial"/>
          <w:spacing w:val="4"/>
          <w:sz w:val="22"/>
          <w:szCs w:val="20"/>
        </w:rPr>
      </w:pPr>
      <w:r w:rsidRPr="005306F3">
        <w:rPr>
          <w:rFonts w:cs="Arial"/>
          <w:spacing w:val="4"/>
          <w:sz w:val="22"/>
          <w:szCs w:val="20"/>
        </w:rPr>
        <w:t>Anyone can excel</w:t>
      </w:r>
    </w:p>
    <w:p w14:paraId="1B7024D9" w14:textId="77777777" w:rsidR="005306F3" w:rsidRPr="005306F3" w:rsidRDefault="005306F3" w:rsidP="005306F3">
      <w:pPr>
        <w:pStyle w:val="ListParagraph"/>
        <w:numPr>
          <w:ilvl w:val="0"/>
          <w:numId w:val="23"/>
        </w:numPr>
        <w:autoSpaceDE/>
        <w:autoSpaceDN/>
        <w:adjustRightInd/>
        <w:spacing w:line="360" w:lineRule="auto"/>
        <w:contextualSpacing/>
        <w:jc w:val="both"/>
        <w:rPr>
          <w:rFonts w:cs="Arial"/>
          <w:spacing w:val="4"/>
          <w:sz w:val="22"/>
          <w:szCs w:val="20"/>
        </w:rPr>
      </w:pPr>
      <w:r w:rsidRPr="005306F3">
        <w:rPr>
          <w:rFonts w:cs="Arial"/>
          <w:spacing w:val="4"/>
          <w:sz w:val="22"/>
          <w:szCs w:val="20"/>
        </w:rPr>
        <w:t>Enjoy the challenge</w:t>
      </w:r>
    </w:p>
    <w:p w14:paraId="38425B25" w14:textId="77777777" w:rsidR="005306F3" w:rsidRPr="005306F3" w:rsidRDefault="005306F3" w:rsidP="005306F3">
      <w:pPr>
        <w:pStyle w:val="ListParagraph"/>
        <w:numPr>
          <w:ilvl w:val="0"/>
          <w:numId w:val="23"/>
        </w:numPr>
        <w:autoSpaceDE/>
        <w:autoSpaceDN/>
        <w:adjustRightInd/>
        <w:spacing w:line="360" w:lineRule="auto"/>
        <w:contextualSpacing/>
        <w:jc w:val="both"/>
        <w:rPr>
          <w:rFonts w:cs="Arial"/>
          <w:spacing w:val="4"/>
          <w:sz w:val="22"/>
          <w:szCs w:val="20"/>
        </w:rPr>
      </w:pPr>
      <w:r w:rsidRPr="005306F3">
        <w:rPr>
          <w:rFonts w:cs="Arial"/>
          <w:spacing w:val="4"/>
          <w:sz w:val="22"/>
          <w:szCs w:val="20"/>
        </w:rPr>
        <w:t>Share what is best</w:t>
      </w:r>
    </w:p>
    <w:p w14:paraId="64AF7644" w14:textId="77777777" w:rsidR="005306F3" w:rsidRPr="005306F3" w:rsidRDefault="005306F3" w:rsidP="005306F3">
      <w:pPr>
        <w:pStyle w:val="ListParagraph"/>
        <w:widowControl/>
        <w:numPr>
          <w:ilvl w:val="0"/>
          <w:numId w:val="23"/>
        </w:numPr>
        <w:autoSpaceDE/>
        <w:autoSpaceDN/>
        <w:adjustRightInd/>
        <w:spacing w:after="160" w:line="360" w:lineRule="auto"/>
        <w:contextualSpacing/>
        <w:jc w:val="both"/>
        <w:rPr>
          <w:rFonts w:ascii="Arial Narrow" w:hAnsi="Arial Narrow"/>
          <w:lang w:val="en-US"/>
        </w:rPr>
      </w:pPr>
      <w:r w:rsidRPr="005306F3">
        <w:rPr>
          <w:rFonts w:cs="Arial"/>
          <w:spacing w:val="4"/>
          <w:sz w:val="22"/>
          <w:szCs w:val="20"/>
        </w:rPr>
        <w:t>Be inclusive</w:t>
      </w:r>
    </w:p>
    <w:p w14:paraId="3A58EC5D" w14:textId="77777777" w:rsidR="00557017" w:rsidRDefault="00557017" w:rsidP="002E0CAB">
      <w:pPr>
        <w:contextualSpacing/>
        <w:jc w:val="both"/>
        <w:rPr>
          <w:rFonts w:cs="Arial"/>
          <w:sz w:val="22"/>
        </w:rPr>
      </w:pPr>
      <w:r w:rsidRPr="002E0CAB">
        <w:rPr>
          <w:rFonts w:cs="Arial"/>
          <w:sz w:val="22"/>
        </w:rPr>
        <w:t>All staff have a statutory responsibility for the safeguarding of children and the promotion of their welfare. This means that at all times, staff must consider what is in the best interests of our children and young people. In order to fulfil this responsibility effectively, all staff are required to:</w:t>
      </w:r>
    </w:p>
    <w:p w14:paraId="00708794" w14:textId="77777777" w:rsidR="00C530F9" w:rsidRPr="002E0CAB" w:rsidRDefault="00C530F9" w:rsidP="002E0CAB">
      <w:pPr>
        <w:contextualSpacing/>
        <w:jc w:val="both"/>
        <w:rPr>
          <w:rFonts w:cs="Arial"/>
          <w:sz w:val="22"/>
        </w:rPr>
      </w:pPr>
    </w:p>
    <w:p w14:paraId="780DD96E" w14:textId="77777777" w:rsidR="00557017" w:rsidRPr="002E0CAB" w:rsidRDefault="00557017" w:rsidP="002E0CAB">
      <w:pPr>
        <w:pStyle w:val="ListParagraph"/>
        <w:widowControl/>
        <w:numPr>
          <w:ilvl w:val="0"/>
          <w:numId w:val="17"/>
        </w:numPr>
        <w:autoSpaceDE/>
        <w:autoSpaceDN/>
        <w:adjustRightInd/>
        <w:contextualSpacing/>
        <w:jc w:val="both"/>
        <w:rPr>
          <w:rFonts w:cs="Arial"/>
          <w:sz w:val="22"/>
        </w:rPr>
      </w:pPr>
      <w:r w:rsidRPr="002E0CAB">
        <w:rPr>
          <w:rFonts w:cs="Arial"/>
          <w:sz w:val="22"/>
        </w:rPr>
        <w:t>Ensure that they are aware of the Academy policy and procedures for child protection and safeguarding.</w:t>
      </w:r>
    </w:p>
    <w:p w14:paraId="465B58A8" w14:textId="77777777" w:rsidR="00557017" w:rsidRPr="002E0CAB" w:rsidRDefault="00557017" w:rsidP="002E0CAB">
      <w:pPr>
        <w:pStyle w:val="ListParagraph"/>
        <w:widowControl/>
        <w:numPr>
          <w:ilvl w:val="0"/>
          <w:numId w:val="17"/>
        </w:numPr>
        <w:autoSpaceDE/>
        <w:autoSpaceDN/>
        <w:adjustRightInd/>
        <w:contextualSpacing/>
        <w:jc w:val="both"/>
        <w:rPr>
          <w:rFonts w:cs="Arial"/>
          <w:sz w:val="22"/>
        </w:rPr>
      </w:pPr>
      <w:r w:rsidRPr="002E0CAB">
        <w:rPr>
          <w:rFonts w:cs="Arial"/>
          <w:sz w:val="22"/>
        </w:rPr>
        <w:t>To become aware, by attendance at relevant training, of the signs and symptoms of abuse.</w:t>
      </w:r>
    </w:p>
    <w:p w14:paraId="3965089D" w14:textId="77777777" w:rsidR="00557017" w:rsidRPr="002E0CAB" w:rsidRDefault="00557017" w:rsidP="002E0CAB">
      <w:pPr>
        <w:pStyle w:val="ListParagraph"/>
        <w:widowControl/>
        <w:numPr>
          <w:ilvl w:val="0"/>
          <w:numId w:val="17"/>
        </w:numPr>
        <w:autoSpaceDE/>
        <w:autoSpaceDN/>
        <w:adjustRightInd/>
        <w:contextualSpacing/>
        <w:jc w:val="both"/>
        <w:rPr>
          <w:rFonts w:cs="Arial"/>
          <w:sz w:val="22"/>
        </w:rPr>
      </w:pPr>
      <w:r w:rsidRPr="002E0CAB">
        <w:rPr>
          <w:rFonts w:cs="Arial"/>
          <w:sz w:val="22"/>
        </w:rPr>
        <w:t>To attend annual refresher training as required and to have completed the online Level 2 Safeguarding and Prevent training.</w:t>
      </w:r>
    </w:p>
    <w:p w14:paraId="740831DE" w14:textId="77777777" w:rsidR="00557017" w:rsidRPr="002E0CAB" w:rsidRDefault="00557017" w:rsidP="002E0CAB">
      <w:pPr>
        <w:pStyle w:val="ListParagraph"/>
        <w:widowControl/>
        <w:numPr>
          <w:ilvl w:val="0"/>
          <w:numId w:val="17"/>
        </w:numPr>
        <w:autoSpaceDE/>
        <w:autoSpaceDN/>
        <w:adjustRightInd/>
        <w:contextualSpacing/>
        <w:jc w:val="both"/>
        <w:rPr>
          <w:rFonts w:cs="Arial"/>
          <w:sz w:val="22"/>
        </w:rPr>
      </w:pPr>
      <w:r w:rsidRPr="002E0CAB">
        <w:rPr>
          <w:rFonts w:cs="Arial"/>
          <w:sz w:val="22"/>
        </w:rPr>
        <w:t>To report all causes for concern to the Designated Safeguarding Lead</w:t>
      </w:r>
    </w:p>
    <w:p w14:paraId="796E12BF" w14:textId="77777777" w:rsidR="00557017" w:rsidRPr="002E0CAB" w:rsidRDefault="00557017" w:rsidP="002E0CAB">
      <w:pPr>
        <w:pStyle w:val="ListParagraph"/>
        <w:widowControl/>
        <w:numPr>
          <w:ilvl w:val="0"/>
          <w:numId w:val="17"/>
        </w:numPr>
        <w:autoSpaceDE/>
        <w:autoSpaceDN/>
        <w:adjustRightInd/>
        <w:contextualSpacing/>
        <w:jc w:val="both"/>
        <w:rPr>
          <w:rFonts w:cs="Arial"/>
          <w:sz w:val="22"/>
        </w:rPr>
      </w:pPr>
      <w:r w:rsidRPr="002E0CAB">
        <w:rPr>
          <w:rFonts w:cs="Arial"/>
          <w:sz w:val="22"/>
        </w:rPr>
        <w:lastRenderedPageBreak/>
        <w:t>To ensure the safety of all pupils in the school learning environment both indoor and outdoor.</w:t>
      </w:r>
    </w:p>
    <w:p w14:paraId="0ED22865" w14:textId="77777777" w:rsidR="00557017" w:rsidRPr="002E0CAB" w:rsidRDefault="00557017" w:rsidP="002E0CAB">
      <w:pPr>
        <w:pStyle w:val="ListParagraph"/>
        <w:widowControl/>
        <w:numPr>
          <w:ilvl w:val="0"/>
          <w:numId w:val="17"/>
        </w:numPr>
        <w:autoSpaceDE/>
        <w:autoSpaceDN/>
        <w:adjustRightInd/>
        <w:contextualSpacing/>
        <w:jc w:val="both"/>
        <w:rPr>
          <w:rFonts w:cs="Arial"/>
          <w:sz w:val="22"/>
        </w:rPr>
      </w:pPr>
      <w:r w:rsidRPr="002E0CAB">
        <w:rPr>
          <w:rFonts w:cs="Arial"/>
          <w:sz w:val="22"/>
        </w:rPr>
        <w:t>To carry out or contribute to risk assessments as required.</w:t>
      </w:r>
    </w:p>
    <w:p w14:paraId="2F6459AC" w14:textId="77777777" w:rsidR="00557017" w:rsidRPr="002E0CAB" w:rsidRDefault="00557017" w:rsidP="002E0CAB">
      <w:pPr>
        <w:contextualSpacing/>
        <w:jc w:val="both"/>
        <w:rPr>
          <w:rFonts w:cs="Arial"/>
          <w:sz w:val="22"/>
        </w:rPr>
      </w:pPr>
    </w:p>
    <w:p w14:paraId="37D0F10E" w14:textId="77777777" w:rsidR="00557017" w:rsidRPr="002E0CAB" w:rsidRDefault="00557017" w:rsidP="002E0CAB">
      <w:pPr>
        <w:contextualSpacing/>
        <w:jc w:val="both"/>
        <w:rPr>
          <w:rFonts w:cs="Arial"/>
          <w:sz w:val="22"/>
        </w:rPr>
      </w:pPr>
      <w:r w:rsidRPr="002E0CAB">
        <w:rPr>
          <w:rFonts w:cs="Arial"/>
          <w:sz w:val="22"/>
        </w:rPr>
        <w:t>All staff are required to adhere to the spirit and letter of the Academy’s Equality Policy, to respect all aspects of diversity, to ensure no conscious discrimination and to challenge potential unconscious discrimination on the grounds of any protected characteristics.</w:t>
      </w:r>
    </w:p>
    <w:p w14:paraId="65BC6A32" w14:textId="77777777" w:rsidR="00557017" w:rsidRPr="002E0CAB" w:rsidRDefault="00557017" w:rsidP="002E0CAB">
      <w:pPr>
        <w:contextualSpacing/>
        <w:jc w:val="both"/>
        <w:rPr>
          <w:rFonts w:cs="Arial"/>
          <w:sz w:val="22"/>
        </w:rPr>
      </w:pPr>
    </w:p>
    <w:p w14:paraId="0842DE47" w14:textId="77777777" w:rsidR="00427629" w:rsidRPr="002E0CAB" w:rsidRDefault="00427629" w:rsidP="002E0CAB">
      <w:pPr>
        <w:jc w:val="both"/>
        <w:rPr>
          <w:rFonts w:cs="Arial"/>
          <w:sz w:val="22"/>
        </w:rPr>
      </w:pPr>
      <w:r w:rsidRPr="002E0CAB">
        <w:rPr>
          <w:rFonts w:cs="Arial"/>
          <w:sz w:val="22"/>
        </w:rPr>
        <w:t>All staff are part of a wider academy team. Each individual, therefore, is required to support the values/ethos of the academy and the academy priorities as defined in the Academy Improvement Plan. This will mean being responsive to the needs of colleagues, parents and pupils and being flexible in a demanding environment. On occasions the post holder may be expected to carry out reasonable duties or roles or additional tasks, as requested by the Principal and Governors, which are not specifically detailed in this job description.</w:t>
      </w:r>
    </w:p>
    <w:p w14:paraId="085602AB" w14:textId="77777777" w:rsidR="00427629" w:rsidRPr="002E0CAB" w:rsidRDefault="00427629" w:rsidP="002E0CAB">
      <w:pPr>
        <w:jc w:val="both"/>
        <w:rPr>
          <w:rFonts w:cs="Arial"/>
          <w:sz w:val="22"/>
        </w:rPr>
      </w:pPr>
    </w:p>
    <w:p w14:paraId="66B1086D" w14:textId="77777777" w:rsidR="00427629" w:rsidRPr="002E0CAB" w:rsidRDefault="00427629" w:rsidP="002E0CAB">
      <w:pPr>
        <w:jc w:val="both"/>
        <w:rPr>
          <w:rFonts w:cs="Arial"/>
          <w:sz w:val="22"/>
        </w:rPr>
      </w:pPr>
      <w:r w:rsidRPr="002E0CAB">
        <w:rPr>
          <w:rFonts w:cs="Arial"/>
          <w:sz w:val="22"/>
        </w:rPr>
        <w:t>All staff in the academy work subject to statute and academy policies and procedures. The post holder will be expected to become familiar with these and work in accordance with them and to notify their line manager in writing if they require additional training or support.</w:t>
      </w:r>
    </w:p>
    <w:p w14:paraId="309D212E" w14:textId="77777777" w:rsidR="00427629" w:rsidRPr="002E0CAB" w:rsidRDefault="00427629" w:rsidP="002E0CAB">
      <w:pPr>
        <w:jc w:val="both"/>
        <w:rPr>
          <w:rFonts w:cs="Arial"/>
          <w:sz w:val="22"/>
        </w:rPr>
      </w:pPr>
    </w:p>
    <w:p w14:paraId="170EA48D" w14:textId="77777777" w:rsidR="00427629" w:rsidRPr="002E0CAB" w:rsidRDefault="00427629" w:rsidP="002E0CAB">
      <w:pPr>
        <w:jc w:val="both"/>
        <w:rPr>
          <w:rFonts w:cs="Arial"/>
          <w:sz w:val="18"/>
        </w:rPr>
      </w:pPr>
      <w:r w:rsidRPr="002E0CAB">
        <w:rPr>
          <w:rFonts w:cs="Arial"/>
          <w:sz w:val="22"/>
        </w:rPr>
        <w:t xml:space="preserve">Due to the nature of this job, it will be necessary for the appropriate level of </w:t>
      </w:r>
      <w:r w:rsidR="00277559">
        <w:rPr>
          <w:rFonts w:cs="Arial"/>
          <w:sz w:val="22"/>
        </w:rPr>
        <w:t>Disclosure and Barring System check</w:t>
      </w:r>
      <w:r w:rsidRPr="002E0CAB">
        <w:rPr>
          <w:rFonts w:cs="Arial"/>
          <w:sz w:val="22"/>
        </w:rPr>
        <w:t xml:space="preserve"> to be undertaken. It is essential that post holders disclose whether they have any pending charges, convictions, bind-overs or cautions and if so, for which offences. Any failure to disclose such convictions will result in dismissal or disciplinary action by the academy.</w:t>
      </w:r>
    </w:p>
    <w:p w14:paraId="27CB6999" w14:textId="77777777" w:rsidR="00557017" w:rsidRPr="002E0CAB" w:rsidRDefault="00557017" w:rsidP="002E0CAB">
      <w:pPr>
        <w:contextualSpacing/>
        <w:jc w:val="both"/>
        <w:rPr>
          <w:rFonts w:cs="Arial"/>
          <w:sz w:val="22"/>
        </w:rPr>
      </w:pPr>
    </w:p>
    <w:p w14:paraId="419EEB26" w14:textId="77777777" w:rsidR="00557017" w:rsidRPr="002E0CAB" w:rsidRDefault="00557017" w:rsidP="002E0CAB">
      <w:pPr>
        <w:pStyle w:val="BodyText"/>
        <w:rPr>
          <w:b/>
          <w:sz w:val="28"/>
        </w:rPr>
      </w:pPr>
    </w:p>
    <w:p w14:paraId="08AFDF1C" w14:textId="77777777" w:rsidR="00072960" w:rsidRPr="002E0CAB" w:rsidRDefault="002C4982" w:rsidP="002E0CAB">
      <w:pPr>
        <w:pStyle w:val="BodyText"/>
        <w:rPr>
          <w:b/>
          <w:sz w:val="24"/>
        </w:rPr>
      </w:pPr>
      <w:r w:rsidRPr="002E0CAB">
        <w:rPr>
          <w:b/>
          <w:sz w:val="24"/>
        </w:rPr>
        <w:t>JOB DESCRIPTION</w:t>
      </w:r>
    </w:p>
    <w:p w14:paraId="5E0EE187" w14:textId="77777777" w:rsidR="00072960" w:rsidRPr="002E0CAB" w:rsidRDefault="00072960" w:rsidP="002E0CAB">
      <w:pPr>
        <w:pStyle w:val="BodyText"/>
      </w:pPr>
    </w:p>
    <w:p w14:paraId="7BEEE642" w14:textId="15BE53EE" w:rsidR="00EC3EE7" w:rsidRDefault="00EC3EE7" w:rsidP="14C1032E">
      <w:pPr>
        <w:tabs>
          <w:tab w:val="left" w:pos="2552"/>
        </w:tabs>
        <w:jc w:val="both"/>
        <w:rPr>
          <w:rFonts w:cs="Arial"/>
          <w:b/>
          <w:bCs/>
          <w:sz w:val="22"/>
          <w:szCs w:val="22"/>
          <w:u w:val="single"/>
        </w:rPr>
      </w:pPr>
      <w:r w:rsidRPr="14C1032E">
        <w:rPr>
          <w:rFonts w:cs="Arial"/>
          <w:b/>
          <w:bCs/>
          <w:sz w:val="22"/>
          <w:szCs w:val="22"/>
          <w:u w:val="single"/>
        </w:rPr>
        <w:t>Key Tasks and Responsibilities – subject to annual review</w:t>
      </w:r>
    </w:p>
    <w:p w14:paraId="68543E07" w14:textId="1E21236E" w:rsidR="00C530F9" w:rsidRDefault="00C530F9" w:rsidP="14C1032E">
      <w:pPr>
        <w:tabs>
          <w:tab w:val="left" w:pos="2552"/>
        </w:tabs>
        <w:jc w:val="both"/>
        <w:rPr>
          <w:rFonts w:cs="Arial"/>
          <w:b/>
          <w:bCs/>
          <w:sz w:val="22"/>
          <w:szCs w:val="22"/>
          <w:u w:val="single"/>
        </w:rPr>
      </w:pPr>
    </w:p>
    <w:p w14:paraId="17047999" w14:textId="5B39D84F" w:rsidR="00C530F9" w:rsidRDefault="00C669A9" w:rsidP="14C1032E">
      <w:pPr>
        <w:tabs>
          <w:tab w:val="left" w:pos="2552"/>
        </w:tabs>
        <w:jc w:val="both"/>
        <w:rPr>
          <w:rFonts w:cs="Arial"/>
          <w:b/>
          <w:bCs/>
          <w:sz w:val="22"/>
          <w:szCs w:val="22"/>
        </w:rPr>
      </w:pPr>
      <w:r w:rsidRPr="14C1032E">
        <w:rPr>
          <w:rFonts w:cs="Arial"/>
          <w:b/>
          <w:bCs/>
          <w:sz w:val="22"/>
          <w:szCs w:val="22"/>
        </w:rPr>
        <w:t xml:space="preserve">Administration of cover </w:t>
      </w:r>
    </w:p>
    <w:p w14:paraId="69A19B1E" w14:textId="4DCDF38A" w:rsidR="14C1032E" w:rsidRDefault="14C1032E" w:rsidP="14C1032E">
      <w:pPr>
        <w:tabs>
          <w:tab w:val="left" w:pos="2552"/>
        </w:tabs>
        <w:jc w:val="both"/>
        <w:rPr>
          <w:rFonts w:cs="Arial"/>
          <w:b/>
          <w:bCs/>
          <w:sz w:val="22"/>
          <w:szCs w:val="22"/>
        </w:rPr>
      </w:pPr>
    </w:p>
    <w:p w14:paraId="252D5AB0" w14:textId="5DDD9125" w:rsidR="00C669A9" w:rsidRDefault="00C669A9" w:rsidP="7DBB5041">
      <w:pPr>
        <w:tabs>
          <w:tab w:val="left" w:pos="2552"/>
        </w:tabs>
        <w:jc w:val="both"/>
        <w:rPr>
          <w:rFonts w:cs="Arial"/>
          <w:sz w:val="22"/>
          <w:szCs w:val="22"/>
        </w:rPr>
      </w:pPr>
      <w:r w:rsidRPr="7DBB5041">
        <w:rPr>
          <w:rFonts w:cs="Arial"/>
          <w:sz w:val="22"/>
          <w:szCs w:val="22"/>
        </w:rPr>
        <w:t xml:space="preserve">Work </w:t>
      </w:r>
      <w:r w:rsidR="34DCAE7E" w:rsidRPr="7DBB5041">
        <w:rPr>
          <w:rFonts w:cs="Arial"/>
          <w:sz w:val="22"/>
          <w:szCs w:val="22"/>
        </w:rPr>
        <w:t xml:space="preserve">alongside </w:t>
      </w:r>
      <w:r w:rsidRPr="7DBB5041">
        <w:rPr>
          <w:rFonts w:cs="Arial"/>
          <w:sz w:val="22"/>
          <w:szCs w:val="22"/>
        </w:rPr>
        <w:t>the cover team to record teacher absences, allocate cover lessons and distribute cover work</w:t>
      </w:r>
      <w:r w:rsidR="545D3628" w:rsidRPr="7DBB5041">
        <w:rPr>
          <w:rFonts w:cs="Arial"/>
          <w:sz w:val="22"/>
          <w:szCs w:val="22"/>
        </w:rPr>
        <w:t xml:space="preserve"> as appropriate</w:t>
      </w:r>
    </w:p>
    <w:p w14:paraId="21B9B3BB" w14:textId="408B4353" w:rsidR="00C530F9" w:rsidRPr="002E0CAB" w:rsidRDefault="00C530F9" w:rsidP="7DBB5041">
      <w:pPr>
        <w:tabs>
          <w:tab w:val="left" w:pos="2552"/>
        </w:tabs>
        <w:jc w:val="both"/>
        <w:rPr>
          <w:rFonts w:cs="Arial"/>
          <w:b/>
          <w:bCs/>
          <w:sz w:val="22"/>
          <w:szCs w:val="22"/>
          <w:u w:val="single"/>
        </w:rPr>
      </w:pPr>
    </w:p>
    <w:p w14:paraId="6C30DBE8" w14:textId="77777777" w:rsidR="00C530F9" w:rsidRPr="00562DCE" w:rsidRDefault="00277559" w:rsidP="00C530F9">
      <w:pPr>
        <w:rPr>
          <w:rFonts w:cs="Arial"/>
          <w:b/>
          <w:sz w:val="22"/>
          <w:szCs w:val="22"/>
        </w:rPr>
      </w:pPr>
      <w:r w:rsidRPr="00562DCE">
        <w:rPr>
          <w:rFonts w:cs="Arial"/>
          <w:b/>
          <w:sz w:val="22"/>
          <w:szCs w:val="22"/>
        </w:rPr>
        <w:t>Teaching and Learning</w:t>
      </w:r>
    </w:p>
    <w:p w14:paraId="29713E5B" w14:textId="77777777" w:rsidR="0094019B" w:rsidRPr="00562DCE" w:rsidRDefault="0094019B" w:rsidP="00C530F9">
      <w:pPr>
        <w:rPr>
          <w:rFonts w:cs="Arial"/>
          <w:b/>
          <w:sz w:val="22"/>
          <w:szCs w:val="22"/>
        </w:rPr>
      </w:pPr>
    </w:p>
    <w:p w14:paraId="7871F243" w14:textId="77777777" w:rsidR="00277559" w:rsidRPr="00562DCE" w:rsidRDefault="00277559" w:rsidP="00277559">
      <w:pPr>
        <w:rPr>
          <w:rFonts w:cs="Arial"/>
          <w:sz w:val="22"/>
          <w:szCs w:val="22"/>
        </w:rPr>
      </w:pPr>
      <w:r w:rsidRPr="00562DCE">
        <w:rPr>
          <w:rFonts w:cs="Arial"/>
          <w:sz w:val="22"/>
          <w:szCs w:val="22"/>
        </w:rPr>
        <w:t>Supervise whole classes undertaking pre-prepared activities provided by a teacher during the short-term absence of a teacher</w:t>
      </w:r>
    </w:p>
    <w:p w14:paraId="4667DFF0" w14:textId="77777777" w:rsidR="00277559" w:rsidRPr="00562DCE" w:rsidRDefault="00277559" w:rsidP="00277559">
      <w:pPr>
        <w:rPr>
          <w:rFonts w:cs="Arial"/>
          <w:sz w:val="22"/>
          <w:szCs w:val="22"/>
        </w:rPr>
      </w:pPr>
    </w:p>
    <w:p w14:paraId="1A06CDBC" w14:textId="77777777" w:rsidR="00277559" w:rsidRPr="00562DCE" w:rsidRDefault="00277559" w:rsidP="00277559">
      <w:pPr>
        <w:rPr>
          <w:rFonts w:cs="Arial"/>
          <w:sz w:val="22"/>
          <w:szCs w:val="22"/>
        </w:rPr>
      </w:pPr>
      <w:r w:rsidRPr="00562DCE">
        <w:rPr>
          <w:rFonts w:cs="Arial"/>
          <w:sz w:val="22"/>
          <w:szCs w:val="22"/>
        </w:rPr>
        <w:t>Manage the behaviour of pupils whilst they are undertaking work</w:t>
      </w:r>
    </w:p>
    <w:p w14:paraId="120F6D15" w14:textId="77777777" w:rsidR="00277559" w:rsidRPr="00562DCE" w:rsidRDefault="00277559" w:rsidP="00277559">
      <w:pPr>
        <w:rPr>
          <w:rFonts w:cs="Arial"/>
          <w:sz w:val="22"/>
          <w:szCs w:val="22"/>
        </w:rPr>
      </w:pPr>
    </w:p>
    <w:p w14:paraId="74D8728D" w14:textId="77777777" w:rsidR="00277559" w:rsidRPr="00562DCE" w:rsidRDefault="00277559" w:rsidP="00277559">
      <w:pPr>
        <w:rPr>
          <w:rFonts w:cs="Arial"/>
          <w:sz w:val="22"/>
          <w:szCs w:val="22"/>
        </w:rPr>
      </w:pPr>
      <w:r w:rsidRPr="00562DCE">
        <w:rPr>
          <w:rFonts w:cs="Arial"/>
          <w:sz w:val="22"/>
          <w:szCs w:val="22"/>
        </w:rPr>
        <w:t>Collect any completed work after the lesson and return it to the appropriate teacher</w:t>
      </w:r>
    </w:p>
    <w:p w14:paraId="2EAF86B5" w14:textId="77777777" w:rsidR="00277559" w:rsidRPr="00562DCE" w:rsidRDefault="00277559" w:rsidP="00277559">
      <w:pPr>
        <w:rPr>
          <w:rFonts w:cs="Arial"/>
          <w:sz w:val="22"/>
          <w:szCs w:val="22"/>
        </w:rPr>
      </w:pPr>
    </w:p>
    <w:p w14:paraId="1ECF8E6B" w14:textId="77777777" w:rsidR="0094019B" w:rsidRPr="00562DCE" w:rsidRDefault="00277559" w:rsidP="00277559">
      <w:pPr>
        <w:rPr>
          <w:rFonts w:cs="Arial"/>
          <w:sz w:val="22"/>
          <w:szCs w:val="22"/>
        </w:rPr>
      </w:pPr>
      <w:r w:rsidRPr="00562DCE">
        <w:rPr>
          <w:rFonts w:cs="Arial"/>
          <w:sz w:val="22"/>
          <w:szCs w:val="22"/>
        </w:rPr>
        <w:t>Report back as appropriate using the agreed referral procedures on the behaviour of pupils during the class and any issues arising</w:t>
      </w:r>
    </w:p>
    <w:p w14:paraId="1B976F59" w14:textId="77777777" w:rsidR="00277559" w:rsidRPr="00562DCE" w:rsidRDefault="00277559" w:rsidP="00277559">
      <w:pPr>
        <w:rPr>
          <w:rFonts w:cs="Arial"/>
          <w:sz w:val="22"/>
          <w:szCs w:val="22"/>
        </w:rPr>
      </w:pPr>
    </w:p>
    <w:p w14:paraId="1B975FF5" w14:textId="77777777" w:rsidR="0094019B" w:rsidRPr="00562DCE" w:rsidRDefault="0094019B" w:rsidP="00C530F9">
      <w:pPr>
        <w:rPr>
          <w:rFonts w:cs="Arial"/>
          <w:b/>
          <w:sz w:val="22"/>
          <w:szCs w:val="22"/>
        </w:rPr>
      </w:pPr>
      <w:r w:rsidRPr="00562DCE">
        <w:rPr>
          <w:rFonts w:cs="Arial"/>
          <w:b/>
          <w:sz w:val="22"/>
          <w:szCs w:val="22"/>
        </w:rPr>
        <w:t>Resources</w:t>
      </w:r>
    </w:p>
    <w:p w14:paraId="1948FD71" w14:textId="77777777" w:rsidR="0094019B" w:rsidRPr="00562DCE" w:rsidRDefault="0094019B" w:rsidP="00C530F9">
      <w:pPr>
        <w:rPr>
          <w:rFonts w:cs="Arial"/>
          <w:b/>
          <w:sz w:val="22"/>
          <w:szCs w:val="22"/>
        </w:rPr>
      </w:pPr>
    </w:p>
    <w:p w14:paraId="202F9DD0" w14:textId="77777777" w:rsidR="0094019B" w:rsidRPr="00562DCE" w:rsidRDefault="00277559" w:rsidP="00C530F9">
      <w:pPr>
        <w:rPr>
          <w:rFonts w:cs="Arial"/>
          <w:sz w:val="22"/>
          <w:szCs w:val="22"/>
        </w:rPr>
      </w:pPr>
      <w:r w:rsidRPr="00562DCE">
        <w:rPr>
          <w:rFonts w:cs="Arial"/>
          <w:sz w:val="22"/>
          <w:szCs w:val="22"/>
        </w:rPr>
        <w:t>Prepare the classroom/outside areas for lessons, ensuring resources are available and cleared away at the end of lessons as appropriate</w:t>
      </w:r>
    </w:p>
    <w:p w14:paraId="5DC5EC28" w14:textId="77777777" w:rsidR="00277559" w:rsidRPr="00562DCE" w:rsidRDefault="00277559" w:rsidP="00C530F9">
      <w:pPr>
        <w:rPr>
          <w:rFonts w:cs="Arial"/>
          <w:sz w:val="22"/>
          <w:szCs w:val="22"/>
        </w:rPr>
      </w:pPr>
    </w:p>
    <w:p w14:paraId="0D01B232" w14:textId="77777777" w:rsidR="0094019B" w:rsidRPr="00562DCE" w:rsidRDefault="00277559" w:rsidP="00C530F9">
      <w:pPr>
        <w:rPr>
          <w:rFonts w:cs="Arial"/>
          <w:b/>
          <w:sz w:val="22"/>
          <w:szCs w:val="22"/>
        </w:rPr>
      </w:pPr>
      <w:r w:rsidRPr="00562DCE">
        <w:rPr>
          <w:rFonts w:cs="Arial"/>
          <w:b/>
          <w:sz w:val="22"/>
          <w:szCs w:val="22"/>
        </w:rPr>
        <w:t>Exams, educational visits and other supervision</w:t>
      </w:r>
    </w:p>
    <w:p w14:paraId="151DDEB7" w14:textId="77777777" w:rsidR="00277559" w:rsidRPr="00562DCE" w:rsidRDefault="00277559" w:rsidP="00C530F9">
      <w:pPr>
        <w:rPr>
          <w:rFonts w:cs="Arial"/>
          <w:b/>
          <w:sz w:val="22"/>
          <w:szCs w:val="22"/>
        </w:rPr>
      </w:pPr>
    </w:p>
    <w:p w14:paraId="35F5CEF3" w14:textId="77777777" w:rsidR="00562DCE" w:rsidRPr="00562DCE" w:rsidRDefault="00562DCE" w:rsidP="00562DCE">
      <w:pPr>
        <w:tabs>
          <w:tab w:val="left" w:pos="2552"/>
          <w:tab w:val="left" w:pos="5104"/>
          <w:tab w:val="left" w:pos="7656"/>
        </w:tabs>
        <w:jc w:val="both"/>
        <w:rPr>
          <w:rFonts w:cs="Arial"/>
          <w:sz w:val="22"/>
          <w:szCs w:val="22"/>
        </w:rPr>
      </w:pPr>
      <w:r w:rsidRPr="00562DCE">
        <w:rPr>
          <w:rFonts w:cs="Arial"/>
          <w:sz w:val="22"/>
          <w:szCs w:val="22"/>
        </w:rPr>
        <w:t xml:space="preserve">Will provide supervision for students in a designated area of the academy site during </w:t>
      </w:r>
      <w:r w:rsidRPr="00562DCE">
        <w:rPr>
          <w:rFonts w:cs="Arial"/>
          <w:sz w:val="22"/>
          <w:szCs w:val="22"/>
        </w:rPr>
        <w:lastRenderedPageBreak/>
        <w:t>the lunch period.</w:t>
      </w:r>
    </w:p>
    <w:p w14:paraId="32110A28" w14:textId="77777777" w:rsidR="00562DCE" w:rsidRPr="00562DCE" w:rsidRDefault="00562DCE" w:rsidP="00562DCE">
      <w:pPr>
        <w:tabs>
          <w:tab w:val="left" w:pos="2552"/>
          <w:tab w:val="left" w:pos="5104"/>
          <w:tab w:val="left" w:pos="7656"/>
        </w:tabs>
        <w:jc w:val="both"/>
        <w:rPr>
          <w:rFonts w:cs="Arial"/>
          <w:sz w:val="22"/>
          <w:szCs w:val="22"/>
        </w:rPr>
      </w:pPr>
    </w:p>
    <w:p w14:paraId="52BF7E1E" w14:textId="77777777" w:rsidR="00562DCE" w:rsidRPr="00562DCE" w:rsidRDefault="00562DCE" w:rsidP="00562DCE">
      <w:pPr>
        <w:tabs>
          <w:tab w:val="left" w:pos="2552"/>
          <w:tab w:val="left" w:pos="5104"/>
          <w:tab w:val="left" w:pos="7656"/>
        </w:tabs>
        <w:jc w:val="both"/>
        <w:rPr>
          <w:rFonts w:cs="Arial"/>
          <w:sz w:val="22"/>
          <w:szCs w:val="22"/>
        </w:rPr>
      </w:pPr>
      <w:r w:rsidRPr="00562DCE">
        <w:rPr>
          <w:rFonts w:cs="Arial"/>
          <w:sz w:val="22"/>
          <w:szCs w:val="22"/>
        </w:rPr>
        <w:t>May assist with break time supervision including facilitating games and activities</w:t>
      </w:r>
    </w:p>
    <w:p w14:paraId="175619B8" w14:textId="77777777" w:rsidR="00562DCE" w:rsidRPr="00562DCE" w:rsidRDefault="00562DCE" w:rsidP="00562DCE">
      <w:pPr>
        <w:tabs>
          <w:tab w:val="left" w:pos="2552"/>
          <w:tab w:val="left" w:pos="5104"/>
          <w:tab w:val="left" w:pos="7656"/>
        </w:tabs>
        <w:jc w:val="both"/>
        <w:rPr>
          <w:rFonts w:cs="Arial"/>
          <w:sz w:val="22"/>
          <w:szCs w:val="22"/>
        </w:rPr>
      </w:pPr>
    </w:p>
    <w:p w14:paraId="5D2572FF" w14:textId="77777777" w:rsidR="00562DCE" w:rsidRPr="00562DCE" w:rsidRDefault="00562DCE" w:rsidP="00562DCE">
      <w:pPr>
        <w:rPr>
          <w:rFonts w:cs="Arial"/>
          <w:sz w:val="22"/>
          <w:szCs w:val="22"/>
        </w:rPr>
      </w:pPr>
      <w:r w:rsidRPr="00562DCE">
        <w:rPr>
          <w:rFonts w:cs="Arial"/>
          <w:sz w:val="22"/>
          <w:szCs w:val="22"/>
        </w:rPr>
        <w:t>May invigilate exams and tests</w:t>
      </w:r>
    </w:p>
    <w:p w14:paraId="00B98199" w14:textId="77777777" w:rsidR="00562DCE" w:rsidRPr="00562DCE" w:rsidRDefault="00562DCE" w:rsidP="00562DCE">
      <w:pPr>
        <w:rPr>
          <w:rFonts w:cs="Arial"/>
          <w:sz w:val="22"/>
          <w:szCs w:val="22"/>
        </w:rPr>
      </w:pPr>
    </w:p>
    <w:p w14:paraId="67AD7FB4" w14:textId="77777777" w:rsidR="00562DCE" w:rsidRPr="00562DCE" w:rsidRDefault="00562DCE" w:rsidP="00562DCE">
      <w:pPr>
        <w:rPr>
          <w:rFonts w:cs="Arial"/>
          <w:sz w:val="22"/>
          <w:szCs w:val="22"/>
        </w:rPr>
      </w:pPr>
      <w:r w:rsidRPr="00562DCE">
        <w:rPr>
          <w:rFonts w:cs="Arial"/>
          <w:sz w:val="22"/>
          <w:szCs w:val="22"/>
        </w:rPr>
        <w:t>May assist escorting pupils on educational visits</w:t>
      </w:r>
    </w:p>
    <w:p w14:paraId="06091448" w14:textId="77777777" w:rsidR="00562DCE" w:rsidRPr="00562DCE" w:rsidRDefault="00562DCE" w:rsidP="00562DCE">
      <w:pPr>
        <w:rPr>
          <w:rFonts w:cs="Arial"/>
          <w:sz w:val="22"/>
          <w:szCs w:val="22"/>
        </w:rPr>
      </w:pPr>
    </w:p>
    <w:p w14:paraId="255BBEB6" w14:textId="77777777" w:rsidR="0094019B" w:rsidRPr="00562DCE" w:rsidRDefault="00562DCE" w:rsidP="00C530F9">
      <w:pPr>
        <w:rPr>
          <w:rFonts w:cs="Arial"/>
          <w:sz w:val="22"/>
          <w:szCs w:val="22"/>
        </w:rPr>
      </w:pPr>
      <w:r w:rsidRPr="00562DCE">
        <w:rPr>
          <w:rFonts w:cs="Arial"/>
          <w:b/>
          <w:sz w:val="22"/>
          <w:szCs w:val="22"/>
        </w:rPr>
        <w:t>Personal and welfare support</w:t>
      </w:r>
    </w:p>
    <w:p w14:paraId="4BB01A91" w14:textId="77777777" w:rsidR="00277559" w:rsidRPr="00562DCE" w:rsidRDefault="00277559" w:rsidP="00C530F9">
      <w:pPr>
        <w:rPr>
          <w:rFonts w:cs="Arial"/>
          <w:sz w:val="22"/>
          <w:szCs w:val="22"/>
        </w:rPr>
      </w:pPr>
    </w:p>
    <w:p w14:paraId="3DF80D55" w14:textId="77777777" w:rsidR="00562DCE" w:rsidRPr="00562DCE" w:rsidRDefault="00562DCE" w:rsidP="00562DCE">
      <w:pPr>
        <w:rPr>
          <w:rFonts w:cs="Arial"/>
          <w:sz w:val="22"/>
          <w:szCs w:val="22"/>
        </w:rPr>
      </w:pPr>
      <w:r w:rsidRPr="00562DCE">
        <w:rPr>
          <w:rFonts w:cs="Arial"/>
          <w:sz w:val="22"/>
          <w:szCs w:val="22"/>
        </w:rPr>
        <w:t>May assist pupils with dressing, hygiene and eating whilst encouraging independence</w:t>
      </w:r>
    </w:p>
    <w:p w14:paraId="70245BDB" w14:textId="77777777" w:rsidR="00277559" w:rsidRPr="00562DCE" w:rsidRDefault="00277559" w:rsidP="00C530F9">
      <w:pPr>
        <w:rPr>
          <w:rFonts w:cs="Arial"/>
          <w:sz w:val="22"/>
          <w:szCs w:val="22"/>
        </w:rPr>
      </w:pPr>
    </w:p>
    <w:p w14:paraId="3DE4C291" w14:textId="77777777" w:rsidR="0094019B" w:rsidRPr="00562DCE" w:rsidRDefault="0094019B" w:rsidP="00C530F9">
      <w:pPr>
        <w:rPr>
          <w:rFonts w:cs="Arial"/>
          <w:b/>
          <w:sz w:val="22"/>
          <w:szCs w:val="22"/>
        </w:rPr>
      </w:pPr>
      <w:r w:rsidRPr="00562DCE">
        <w:rPr>
          <w:rFonts w:cs="Arial"/>
          <w:b/>
          <w:sz w:val="22"/>
          <w:szCs w:val="22"/>
        </w:rPr>
        <w:t>Systems, policies and procedures</w:t>
      </w:r>
    </w:p>
    <w:p w14:paraId="0C08FEA2" w14:textId="77777777" w:rsidR="0094019B" w:rsidRPr="00562DCE" w:rsidRDefault="0094019B" w:rsidP="00C530F9">
      <w:pPr>
        <w:rPr>
          <w:rFonts w:cs="Arial"/>
          <w:b/>
          <w:sz w:val="22"/>
          <w:szCs w:val="22"/>
        </w:rPr>
      </w:pPr>
    </w:p>
    <w:p w14:paraId="501D4B0B" w14:textId="77777777" w:rsidR="0094019B" w:rsidRPr="00562DCE" w:rsidRDefault="00562DCE" w:rsidP="00C530F9">
      <w:pPr>
        <w:rPr>
          <w:rFonts w:cs="Arial"/>
          <w:sz w:val="22"/>
          <w:szCs w:val="22"/>
        </w:rPr>
      </w:pPr>
      <w:r w:rsidRPr="00562DCE">
        <w:rPr>
          <w:rFonts w:cs="Arial"/>
          <w:sz w:val="22"/>
          <w:szCs w:val="22"/>
        </w:rPr>
        <w:t>Responsible for the safety and well being of pupils in the classroom</w:t>
      </w:r>
    </w:p>
    <w:p w14:paraId="0ED4B5B2" w14:textId="77777777" w:rsidR="0094019B" w:rsidRPr="00562DCE" w:rsidRDefault="0094019B" w:rsidP="00C530F9">
      <w:pPr>
        <w:rPr>
          <w:rFonts w:cs="Arial"/>
          <w:sz w:val="22"/>
          <w:szCs w:val="22"/>
        </w:rPr>
      </w:pPr>
    </w:p>
    <w:p w14:paraId="114B3932" w14:textId="77777777" w:rsidR="0094019B" w:rsidRPr="00562DCE" w:rsidRDefault="0094019B" w:rsidP="00C530F9">
      <w:pPr>
        <w:rPr>
          <w:rFonts w:cs="Arial"/>
          <w:b/>
          <w:sz w:val="22"/>
          <w:szCs w:val="22"/>
        </w:rPr>
      </w:pPr>
      <w:r w:rsidRPr="00562DCE">
        <w:rPr>
          <w:rFonts w:cs="Arial"/>
          <w:b/>
          <w:sz w:val="22"/>
          <w:szCs w:val="22"/>
        </w:rPr>
        <w:t>Team involvement</w:t>
      </w:r>
    </w:p>
    <w:p w14:paraId="0DDDEA3D" w14:textId="77777777" w:rsidR="0094019B" w:rsidRPr="00562DCE" w:rsidRDefault="0094019B" w:rsidP="00C530F9">
      <w:pPr>
        <w:rPr>
          <w:rFonts w:cs="Arial"/>
          <w:sz w:val="22"/>
          <w:szCs w:val="22"/>
        </w:rPr>
      </w:pPr>
    </w:p>
    <w:p w14:paraId="156FED0C" w14:textId="77777777" w:rsidR="0094019B" w:rsidRPr="00562DCE" w:rsidRDefault="00562DCE" w:rsidP="0094019B">
      <w:pPr>
        <w:rPr>
          <w:rFonts w:cs="Arial"/>
          <w:sz w:val="22"/>
          <w:szCs w:val="22"/>
        </w:rPr>
      </w:pPr>
      <w:r w:rsidRPr="00562DCE">
        <w:rPr>
          <w:rFonts w:cs="Arial"/>
          <w:sz w:val="22"/>
          <w:szCs w:val="22"/>
        </w:rPr>
        <w:t>May demonstrate own duties to new or less experience staff</w:t>
      </w:r>
    </w:p>
    <w:p w14:paraId="01E59265" w14:textId="77777777" w:rsidR="00562DCE" w:rsidRPr="00562DCE" w:rsidRDefault="00562DCE" w:rsidP="0094019B">
      <w:pPr>
        <w:rPr>
          <w:rFonts w:cs="Arial"/>
          <w:sz w:val="22"/>
          <w:szCs w:val="22"/>
        </w:rPr>
      </w:pPr>
    </w:p>
    <w:p w14:paraId="5F2DE689" w14:textId="77777777" w:rsidR="0094019B" w:rsidRPr="00562DCE" w:rsidRDefault="0094019B" w:rsidP="0094019B">
      <w:pPr>
        <w:rPr>
          <w:rFonts w:cs="Arial"/>
          <w:b/>
          <w:sz w:val="22"/>
          <w:szCs w:val="22"/>
        </w:rPr>
      </w:pPr>
      <w:r w:rsidRPr="00562DCE">
        <w:rPr>
          <w:rFonts w:cs="Arial"/>
          <w:b/>
          <w:sz w:val="22"/>
          <w:szCs w:val="22"/>
        </w:rPr>
        <w:t>Building professional relationships</w:t>
      </w:r>
    </w:p>
    <w:p w14:paraId="7EF1F84D" w14:textId="77777777" w:rsidR="0094019B" w:rsidRPr="00562DCE" w:rsidRDefault="0094019B" w:rsidP="0094019B">
      <w:pPr>
        <w:rPr>
          <w:rFonts w:cs="Arial"/>
          <w:b/>
          <w:sz w:val="22"/>
          <w:szCs w:val="22"/>
        </w:rPr>
      </w:pPr>
    </w:p>
    <w:p w14:paraId="23CF8D59" w14:textId="77777777" w:rsidR="00562DCE" w:rsidRPr="00562DCE" w:rsidRDefault="00562DCE" w:rsidP="00562DCE">
      <w:pPr>
        <w:rPr>
          <w:rFonts w:cs="Arial"/>
          <w:sz w:val="22"/>
          <w:szCs w:val="22"/>
        </w:rPr>
      </w:pPr>
      <w:r w:rsidRPr="00562DCE">
        <w:rPr>
          <w:rFonts w:cs="Arial"/>
          <w:sz w:val="22"/>
          <w:szCs w:val="22"/>
        </w:rPr>
        <w:t>Liaise with staff and other relevant professionals and provide information about pupils as appropriate</w:t>
      </w:r>
    </w:p>
    <w:p w14:paraId="6C6E4E0B" w14:textId="77777777" w:rsidR="00562DCE" w:rsidRPr="00562DCE" w:rsidRDefault="00562DCE" w:rsidP="00562DCE">
      <w:pPr>
        <w:rPr>
          <w:rFonts w:cs="Arial"/>
          <w:sz w:val="22"/>
          <w:szCs w:val="22"/>
        </w:rPr>
      </w:pPr>
    </w:p>
    <w:p w14:paraId="5EB4FD78" w14:textId="77777777" w:rsidR="00562DCE" w:rsidRPr="00562DCE" w:rsidRDefault="00562DCE" w:rsidP="00562DCE">
      <w:pPr>
        <w:rPr>
          <w:rFonts w:cs="Arial"/>
          <w:sz w:val="22"/>
          <w:szCs w:val="22"/>
        </w:rPr>
      </w:pPr>
      <w:r w:rsidRPr="00562DCE">
        <w:rPr>
          <w:rFonts w:cs="Arial"/>
          <w:sz w:val="22"/>
          <w:szCs w:val="22"/>
        </w:rPr>
        <w:t>Exchanges information with staff and parents/carers</w:t>
      </w:r>
    </w:p>
    <w:p w14:paraId="606CE000" w14:textId="77777777" w:rsidR="0094019B" w:rsidRPr="00562DCE" w:rsidRDefault="0094019B" w:rsidP="0094019B">
      <w:pPr>
        <w:rPr>
          <w:rFonts w:cs="Arial"/>
          <w:sz w:val="22"/>
          <w:szCs w:val="22"/>
        </w:rPr>
      </w:pPr>
    </w:p>
    <w:p w14:paraId="4BDA400F" w14:textId="77777777" w:rsidR="0094019B" w:rsidRPr="00562DCE" w:rsidRDefault="0094019B" w:rsidP="0094019B">
      <w:pPr>
        <w:rPr>
          <w:rFonts w:cs="Arial"/>
          <w:b/>
          <w:sz w:val="22"/>
          <w:szCs w:val="22"/>
        </w:rPr>
      </w:pPr>
      <w:r w:rsidRPr="00562DCE">
        <w:rPr>
          <w:rFonts w:cs="Arial"/>
          <w:b/>
          <w:sz w:val="22"/>
          <w:szCs w:val="22"/>
        </w:rPr>
        <w:t>Record keeping and information management</w:t>
      </w:r>
    </w:p>
    <w:p w14:paraId="0ED8540C" w14:textId="77777777" w:rsidR="0094019B" w:rsidRPr="00562DCE" w:rsidRDefault="0094019B" w:rsidP="0094019B">
      <w:pPr>
        <w:rPr>
          <w:rFonts w:cs="Arial"/>
          <w:b/>
          <w:sz w:val="22"/>
          <w:szCs w:val="22"/>
        </w:rPr>
      </w:pPr>
    </w:p>
    <w:p w14:paraId="1C1D069C" w14:textId="77777777" w:rsidR="0094019B" w:rsidRPr="00562DCE" w:rsidRDefault="00562DCE" w:rsidP="0094019B">
      <w:pPr>
        <w:rPr>
          <w:rFonts w:cs="Arial"/>
          <w:sz w:val="22"/>
          <w:szCs w:val="22"/>
        </w:rPr>
      </w:pPr>
      <w:r w:rsidRPr="00562DCE">
        <w:rPr>
          <w:rFonts w:cs="Arial"/>
          <w:sz w:val="22"/>
          <w:szCs w:val="22"/>
        </w:rPr>
        <w:t>Maintains records of work done during cover supervision periods</w:t>
      </w:r>
    </w:p>
    <w:p w14:paraId="209355A2" w14:textId="77777777" w:rsidR="00562DCE" w:rsidRPr="00562DCE" w:rsidRDefault="00562DCE" w:rsidP="0094019B">
      <w:pPr>
        <w:rPr>
          <w:rFonts w:cs="Arial"/>
          <w:sz w:val="22"/>
          <w:szCs w:val="22"/>
        </w:rPr>
      </w:pPr>
    </w:p>
    <w:p w14:paraId="4D7C25BD" w14:textId="47D71920" w:rsidR="7DBB5041" w:rsidRDefault="7DBB5041" w:rsidP="7DBB5041">
      <w:pPr>
        <w:rPr>
          <w:rFonts w:cs="Arial"/>
          <w:b/>
          <w:bCs/>
          <w:sz w:val="22"/>
          <w:szCs w:val="22"/>
        </w:rPr>
      </w:pPr>
    </w:p>
    <w:p w14:paraId="6C745CA5" w14:textId="468914C6" w:rsidR="7DBB5041" w:rsidRDefault="7DBB5041" w:rsidP="7DBB5041">
      <w:pPr>
        <w:rPr>
          <w:rFonts w:cs="Arial"/>
          <w:b/>
          <w:bCs/>
          <w:sz w:val="22"/>
          <w:szCs w:val="22"/>
        </w:rPr>
      </w:pPr>
    </w:p>
    <w:p w14:paraId="6F1981EE" w14:textId="522475B4" w:rsidR="7DBB5041" w:rsidRDefault="7DBB5041" w:rsidP="7DBB5041">
      <w:pPr>
        <w:rPr>
          <w:rFonts w:cs="Arial"/>
          <w:b/>
          <w:bCs/>
          <w:sz w:val="22"/>
          <w:szCs w:val="22"/>
        </w:rPr>
      </w:pPr>
    </w:p>
    <w:p w14:paraId="0A4E083D" w14:textId="1E4338A6" w:rsidR="7DBB5041" w:rsidRDefault="7DBB5041" w:rsidP="7DBB5041">
      <w:pPr>
        <w:rPr>
          <w:rFonts w:cs="Arial"/>
          <w:b/>
          <w:bCs/>
          <w:sz w:val="22"/>
          <w:szCs w:val="22"/>
        </w:rPr>
      </w:pPr>
    </w:p>
    <w:p w14:paraId="241EB78A" w14:textId="7727EDB9" w:rsidR="7DBB5041" w:rsidRDefault="7DBB5041" w:rsidP="7DBB5041">
      <w:pPr>
        <w:rPr>
          <w:rFonts w:cs="Arial"/>
          <w:b/>
          <w:bCs/>
          <w:sz w:val="22"/>
          <w:szCs w:val="22"/>
        </w:rPr>
      </w:pPr>
    </w:p>
    <w:p w14:paraId="0F5E1496" w14:textId="0DC0724B" w:rsidR="7DBB5041" w:rsidRDefault="7DBB5041" w:rsidP="7DBB5041">
      <w:pPr>
        <w:rPr>
          <w:rFonts w:cs="Arial"/>
          <w:b/>
          <w:bCs/>
          <w:sz w:val="22"/>
          <w:szCs w:val="22"/>
        </w:rPr>
      </w:pPr>
    </w:p>
    <w:p w14:paraId="32ACF30F" w14:textId="55E51DA7" w:rsidR="7DBB5041" w:rsidRDefault="7DBB5041" w:rsidP="7DBB5041">
      <w:pPr>
        <w:rPr>
          <w:rFonts w:cs="Arial"/>
          <w:b/>
          <w:bCs/>
          <w:sz w:val="22"/>
          <w:szCs w:val="22"/>
        </w:rPr>
      </w:pPr>
    </w:p>
    <w:p w14:paraId="5DB189E5" w14:textId="4F176FFF" w:rsidR="7DBB5041" w:rsidRDefault="7DBB5041" w:rsidP="7DBB5041">
      <w:pPr>
        <w:rPr>
          <w:rFonts w:cs="Arial"/>
          <w:b/>
          <w:bCs/>
          <w:sz w:val="22"/>
          <w:szCs w:val="22"/>
        </w:rPr>
      </w:pPr>
    </w:p>
    <w:p w14:paraId="10A09621" w14:textId="78E7907F" w:rsidR="7DBB5041" w:rsidRDefault="7DBB5041" w:rsidP="7DBB5041">
      <w:pPr>
        <w:rPr>
          <w:rFonts w:cs="Arial"/>
          <w:b/>
          <w:bCs/>
          <w:sz w:val="22"/>
          <w:szCs w:val="22"/>
        </w:rPr>
      </w:pPr>
    </w:p>
    <w:p w14:paraId="3D7D8142" w14:textId="0E467357" w:rsidR="7DBB5041" w:rsidRDefault="7DBB5041" w:rsidP="7DBB5041">
      <w:pPr>
        <w:rPr>
          <w:rFonts w:cs="Arial"/>
          <w:b/>
          <w:bCs/>
          <w:sz w:val="22"/>
          <w:szCs w:val="22"/>
        </w:rPr>
      </w:pPr>
    </w:p>
    <w:p w14:paraId="0BA0771F" w14:textId="335E1020" w:rsidR="7DBB5041" w:rsidRDefault="7DBB5041" w:rsidP="7DBB5041">
      <w:pPr>
        <w:rPr>
          <w:rFonts w:cs="Arial"/>
          <w:b/>
          <w:bCs/>
          <w:sz w:val="22"/>
          <w:szCs w:val="22"/>
        </w:rPr>
      </w:pPr>
    </w:p>
    <w:p w14:paraId="34166508" w14:textId="0C2275A0" w:rsidR="7DBB5041" w:rsidRDefault="7DBB5041" w:rsidP="7DBB5041">
      <w:pPr>
        <w:rPr>
          <w:rFonts w:cs="Arial"/>
          <w:b/>
          <w:bCs/>
          <w:sz w:val="22"/>
          <w:szCs w:val="22"/>
        </w:rPr>
      </w:pPr>
    </w:p>
    <w:p w14:paraId="44918A05" w14:textId="0C6E63BE" w:rsidR="7DBB5041" w:rsidRDefault="7DBB5041" w:rsidP="7DBB5041">
      <w:pPr>
        <w:rPr>
          <w:rFonts w:cs="Arial"/>
          <w:b/>
          <w:bCs/>
          <w:sz w:val="22"/>
          <w:szCs w:val="22"/>
        </w:rPr>
      </w:pPr>
    </w:p>
    <w:p w14:paraId="079AA2AF" w14:textId="25A0B1FB" w:rsidR="7F92D452" w:rsidRDefault="7F92D452" w:rsidP="7DBB5041">
      <w:pPr>
        <w:rPr>
          <w:rFonts w:cs="Arial"/>
          <w:b/>
          <w:bCs/>
          <w:sz w:val="22"/>
          <w:szCs w:val="22"/>
        </w:rPr>
      </w:pPr>
      <w:r w:rsidRPr="7DBB5041">
        <w:rPr>
          <w:rFonts w:cs="Arial"/>
          <w:b/>
          <w:bCs/>
          <w:sz w:val="22"/>
          <w:szCs w:val="22"/>
        </w:rPr>
        <w:t>PERSON SPECIFICATION</w:t>
      </w:r>
    </w:p>
    <w:p w14:paraId="320D14D8" w14:textId="4FF7F7B7" w:rsidR="7DBB5041" w:rsidRDefault="7DBB5041" w:rsidP="7DBB5041">
      <w:pPr>
        <w:rPr>
          <w:rFonts w:cs="Arial"/>
          <w:b/>
          <w:bCs/>
          <w:sz w:val="22"/>
          <w:szCs w:val="22"/>
        </w:rPr>
      </w:pPr>
    </w:p>
    <w:p w14:paraId="4F48DBDA" w14:textId="77777777" w:rsidR="0094019B" w:rsidRPr="00562DCE" w:rsidRDefault="0094019B" w:rsidP="0094019B">
      <w:pPr>
        <w:rPr>
          <w:rFonts w:cs="Arial"/>
          <w:b/>
          <w:sz w:val="22"/>
          <w:szCs w:val="22"/>
        </w:rPr>
      </w:pPr>
      <w:r w:rsidRPr="00562DCE">
        <w:rPr>
          <w:rFonts w:cs="Arial"/>
          <w:b/>
          <w:sz w:val="22"/>
          <w:szCs w:val="22"/>
        </w:rPr>
        <w:t>Problem solving and decision making</w:t>
      </w:r>
    </w:p>
    <w:p w14:paraId="39271648" w14:textId="77777777" w:rsidR="0094019B" w:rsidRPr="00562DCE" w:rsidRDefault="0094019B" w:rsidP="0094019B">
      <w:pPr>
        <w:rPr>
          <w:rFonts w:cs="Arial"/>
          <w:b/>
          <w:sz w:val="22"/>
          <w:szCs w:val="22"/>
        </w:rPr>
      </w:pPr>
    </w:p>
    <w:p w14:paraId="2B8EAB10" w14:textId="77777777" w:rsidR="0094019B" w:rsidRPr="00562DCE" w:rsidRDefault="00562DCE" w:rsidP="0094019B">
      <w:pPr>
        <w:rPr>
          <w:rFonts w:cs="Arial"/>
          <w:sz w:val="22"/>
          <w:szCs w:val="22"/>
        </w:rPr>
      </w:pPr>
      <w:r w:rsidRPr="00562DCE">
        <w:rPr>
          <w:rFonts w:cs="Arial"/>
          <w:sz w:val="22"/>
          <w:szCs w:val="22"/>
        </w:rPr>
        <w:t>There is a need to interpret information and situations and may respond independently to problems and situations in line with procedures but may refer to the line manager for more unusual/difficult problems</w:t>
      </w:r>
    </w:p>
    <w:p w14:paraId="1B4555AA" w14:textId="77777777" w:rsidR="00562DCE" w:rsidRPr="00562DCE" w:rsidRDefault="00562DCE" w:rsidP="0094019B">
      <w:pPr>
        <w:rPr>
          <w:rFonts w:cs="Arial"/>
          <w:sz w:val="22"/>
          <w:szCs w:val="22"/>
        </w:rPr>
      </w:pPr>
    </w:p>
    <w:p w14:paraId="4DF40DDC" w14:textId="77777777" w:rsidR="0094019B" w:rsidRPr="00562DCE" w:rsidRDefault="0094019B" w:rsidP="0094019B">
      <w:pPr>
        <w:rPr>
          <w:rFonts w:cs="Arial"/>
          <w:b/>
          <w:sz w:val="22"/>
          <w:szCs w:val="22"/>
        </w:rPr>
      </w:pPr>
      <w:r w:rsidRPr="00562DCE">
        <w:rPr>
          <w:rFonts w:cs="Arial"/>
          <w:b/>
          <w:sz w:val="22"/>
          <w:szCs w:val="22"/>
        </w:rPr>
        <w:t>Knowledge, skills and experience</w:t>
      </w:r>
    </w:p>
    <w:p w14:paraId="26C4861E" w14:textId="77777777" w:rsidR="0094019B" w:rsidRPr="00562DCE" w:rsidRDefault="0094019B" w:rsidP="0094019B">
      <w:pPr>
        <w:rPr>
          <w:rFonts w:cs="Arial"/>
          <w:b/>
          <w:sz w:val="22"/>
          <w:szCs w:val="22"/>
        </w:rPr>
      </w:pPr>
    </w:p>
    <w:p w14:paraId="5C59F487" w14:textId="77777777" w:rsidR="00F53D87" w:rsidRPr="00562DCE" w:rsidRDefault="00F53D87" w:rsidP="00F53D87">
      <w:pPr>
        <w:widowControl/>
        <w:autoSpaceDE/>
        <w:autoSpaceDN/>
        <w:adjustRightInd/>
        <w:spacing w:after="187" w:line="268" w:lineRule="auto"/>
        <w:ind w:right="40"/>
        <w:jc w:val="both"/>
        <w:rPr>
          <w:rFonts w:cs="Arial"/>
          <w:sz w:val="22"/>
          <w:szCs w:val="22"/>
        </w:rPr>
      </w:pPr>
      <w:r w:rsidRPr="00562DCE">
        <w:rPr>
          <w:rFonts w:cs="Arial"/>
          <w:sz w:val="22"/>
          <w:szCs w:val="22"/>
        </w:rPr>
        <w:t>You will have excellent communication and organisational skills. Have the ability to work flexible hours around the needs of the academy.  You should be professionally assertive and clear thinking, able to negotiate.</w:t>
      </w:r>
    </w:p>
    <w:p w14:paraId="0206D1C3" w14:textId="77777777" w:rsidR="00F53D87" w:rsidRPr="00562DCE" w:rsidRDefault="00F53D87" w:rsidP="00F53D87">
      <w:pPr>
        <w:widowControl/>
        <w:autoSpaceDE/>
        <w:autoSpaceDN/>
        <w:adjustRightInd/>
        <w:spacing w:after="187" w:line="268" w:lineRule="auto"/>
        <w:ind w:right="40"/>
        <w:jc w:val="both"/>
        <w:rPr>
          <w:rFonts w:cs="Arial"/>
          <w:sz w:val="22"/>
          <w:szCs w:val="22"/>
        </w:rPr>
      </w:pPr>
      <w:r w:rsidRPr="00562DCE">
        <w:rPr>
          <w:rFonts w:cs="Arial"/>
          <w:sz w:val="22"/>
          <w:szCs w:val="22"/>
        </w:rPr>
        <w:lastRenderedPageBreak/>
        <w:t>You should have:</w:t>
      </w:r>
    </w:p>
    <w:p w14:paraId="59F7DFE2" w14:textId="77777777" w:rsidR="001B656D" w:rsidRPr="00562DCE" w:rsidRDefault="001B656D" w:rsidP="001B656D">
      <w:pPr>
        <w:pStyle w:val="BodyText"/>
      </w:pPr>
      <w:r w:rsidRPr="00562DCE">
        <w:t xml:space="preserve">appropriate experience of working with young people of the 11-19 age range and must demonstrate effective experience in the support of young people’s learning. </w:t>
      </w:r>
    </w:p>
    <w:p w14:paraId="6E5823F0" w14:textId="77777777" w:rsidR="001B656D" w:rsidRDefault="001B656D" w:rsidP="00562DCE">
      <w:pPr>
        <w:rPr>
          <w:rFonts w:cs="Arial"/>
          <w:sz w:val="22"/>
          <w:szCs w:val="22"/>
        </w:rPr>
      </w:pPr>
    </w:p>
    <w:p w14:paraId="0339D43E" w14:textId="77777777" w:rsidR="001B656D" w:rsidRPr="00562DCE" w:rsidRDefault="00562DCE" w:rsidP="001B656D">
      <w:pPr>
        <w:pStyle w:val="BodyText"/>
      </w:pPr>
      <w:r w:rsidRPr="00562DCE">
        <w:t>NVQ level 3 in related area or equivalent experience</w:t>
      </w:r>
      <w:r w:rsidR="001B656D">
        <w:t xml:space="preserve"> and </w:t>
      </w:r>
      <w:r w:rsidR="001B656D" w:rsidRPr="00562DCE">
        <w:t xml:space="preserve">at least foundation level qualifications in literacy and numeracy.  </w:t>
      </w:r>
    </w:p>
    <w:p w14:paraId="4189E406" w14:textId="77777777" w:rsidR="00562DCE" w:rsidRPr="00562DCE" w:rsidRDefault="00562DCE" w:rsidP="00562DCE">
      <w:pPr>
        <w:rPr>
          <w:rFonts w:cs="Arial"/>
          <w:sz w:val="22"/>
          <w:szCs w:val="22"/>
        </w:rPr>
      </w:pPr>
    </w:p>
    <w:p w14:paraId="61FD8255" w14:textId="77777777" w:rsidR="00562DCE" w:rsidRPr="00562DCE" w:rsidRDefault="00562DCE" w:rsidP="00562DCE">
      <w:pPr>
        <w:rPr>
          <w:rFonts w:cs="Arial"/>
          <w:sz w:val="22"/>
          <w:szCs w:val="22"/>
        </w:rPr>
      </w:pPr>
      <w:r w:rsidRPr="00562DCE">
        <w:rPr>
          <w:rFonts w:cs="Arial"/>
          <w:sz w:val="22"/>
          <w:szCs w:val="22"/>
        </w:rPr>
        <w:t>Knowledge of behaviour management techniques</w:t>
      </w:r>
    </w:p>
    <w:p w14:paraId="557DF402" w14:textId="77777777" w:rsidR="00562DCE" w:rsidRPr="00562DCE" w:rsidRDefault="00562DCE" w:rsidP="00562DCE">
      <w:pPr>
        <w:rPr>
          <w:rFonts w:cs="Arial"/>
          <w:sz w:val="22"/>
          <w:szCs w:val="22"/>
        </w:rPr>
      </w:pPr>
    </w:p>
    <w:p w14:paraId="5C06D79A" w14:textId="77777777" w:rsidR="00562DCE" w:rsidRPr="00562DCE" w:rsidRDefault="00562DCE" w:rsidP="00562DCE">
      <w:pPr>
        <w:rPr>
          <w:rFonts w:cs="Arial"/>
          <w:sz w:val="22"/>
          <w:szCs w:val="22"/>
        </w:rPr>
      </w:pPr>
      <w:r w:rsidRPr="00562DCE">
        <w:rPr>
          <w:rFonts w:cs="Arial"/>
          <w:sz w:val="22"/>
          <w:szCs w:val="22"/>
        </w:rPr>
        <w:t>Competent in the use of ICT in all aspects of the role</w:t>
      </w:r>
    </w:p>
    <w:p w14:paraId="0D8A17D9" w14:textId="77777777" w:rsidR="00562DCE" w:rsidRPr="00562DCE" w:rsidRDefault="00562DCE" w:rsidP="00562DCE">
      <w:pPr>
        <w:rPr>
          <w:rFonts w:cs="Arial"/>
          <w:sz w:val="22"/>
          <w:szCs w:val="22"/>
        </w:rPr>
      </w:pPr>
    </w:p>
    <w:p w14:paraId="05C19EB3" w14:textId="7F343DF7" w:rsidR="00562DCE" w:rsidRPr="00562DCE" w:rsidRDefault="00562DCE" w:rsidP="00562DCE">
      <w:pPr>
        <w:rPr>
          <w:rFonts w:cs="Arial"/>
          <w:sz w:val="22"/>
          <w:szCs w:val="22"/>
        </w:rPr>
      </w:pPr>
      <w:r w:rsidRPr="00562DCE">
        <w:rPr>
          <w:rFonts w:cs="Arial"/>
          <w:sz w:val="22"/>
          <w:szCs w:val="22"/>
        </w:rPr>
        <w:t>Curriculum knowledge and experience to support self</w:t>
      </w:r>
      <w:r w:rsidR="001B656D">
        <w:rPr>
          <w:rFonts w:cs="Arial"/>
          <w:sz w:val="22"/>
          <w:szCs w:val="22"/>
        </w:rPr>
        <w:t>-</w:t>
      </w:r>
      <w:r w:rsidRPr="00562DCE">
        <w:rPr>
          <w:rFonts w:cs="Arial"/>
          <w:sz w:val="22"/>
          <w:szCs w:val="22"/>
        </w:rPr>
        <w:t>directed learning</w:t>
      </w:r>
    </w:p>
    <w:p w14:paraId="6FF1FBB6" w14:textId="77777777" w:rsidR="00562DCE" w:rsidRPr="00562DCE" w:rsidRDefault="00562DCE" w:rsidP="00562DCE">
      <w:pPr>
        <w:rPr>
          <w:rFonts w:cs="Arial"/>
          <w:sz w:val="22"/>
          <w:szCs w:val="22"/>
        </w:rPr>
      </w:pPr>
    </w:p>
    <w:p w14:paraId="31526848" w14:textId="77777777" w:rsidR="00562DCE" w:rsidRPr="00562DCE" w:rsidRDefault="00562DCE" w:rsidP="00562DCE">
      <w:pPr>
        <w:rPr>
          <w:rFonts w:cs="Arial"/>
          <w:sz w:val="22"/>
          <w:szCs w:val="22"/>
        </w:rPr>
      </w:pPr>
      <w:r w:rsidRPr="00562DCE">
        <w:rPr>
          <w:rFonts w:cs="Arial"/>
          <w:sz w:val="22"/>
          <w:szCs w:val="22"/>
        </w:rPr>
        <w:t>Knowledge and compliance with policies and procedures relevant to health and safety and child protection</w:t>
      </w:r>
    </w:p>
    <w:p w14:paraId="4177730A" w14:textId="77777777" w:rsidR="0094019B" w:rsidRPr="00562DCE" w:rsidRDefault="0094019B" w:rsidP="0094019B">
      <w:pPr>
        <w:rPr>
          <w:rFonts w:cs="Arial"/>
          <w:sz w:val="22"/>
          <w:szCs w:val="22"/>
        </w:rPr>
      </w:pPr>
    </w:p>
    <w:p w14:paraId="1E851B27" w14:textId="77777777" w:rsidR="0094019B" w:rsidRPr="00562DCE" w:rsidRDefault="0094019B" w:rsidP="0094019B">
      <w:pPr>
        <w:rPr>
          <w:rFonts w:cs="Arial"/>
          <w:b/>
          <w:sz w:val="22"/>
          <w:szCs w:val="22"/>
        </w:rPr>
      </w:pPr>
      <w:r w:rsidRPr="00562DCE">
        <w:rPr>
          <w:rFonts w:cs="Arial"/>
          <w:b/>
          <w:sz w:val="22"/>
          <w:szCs w:val="22"/>
        </w:rPr>
        <w:t>Physical demands and working conditions</w:t>
      </w:r>
    </w:p>
    <w:p w14:paraId="736F7CCF" w14:textId="77777777" w:rsidR="0094019B" w:rsidRPr="00562DCE" w:rsidRDefault="0094019B" w:rsidP="0094019B">
      <w:pPr>
        <w:rPr>
          <w:rFonts w:cs="Arial"/>
          <w:sz w:val="22"/>
          <w:szCs w:val="22"/>
        </w:rPr>
      </w:pPr>
    </w:p>
    <w:p w14:paraId="171402A5" w14:textId="77777777" w:rsidR="00562DCE" w:rsidRPr="00562DCE" w:rsidRDefault="00562DCE" w:rsidP="00562DCE">
      <w:pPr>
        <w:rPr>
          <w:rFonts w:cs="Arial"/>
          <w:sz w:val="22"/>
          <w:szCs w:val="22"/>
        </w:rPr>
      </w:pPr>
      <w:r w:rsidRPr="00562DCE">
        <w:rPr>
          <w:rFonts w:cs="Arial"/>
          <w:sz w:val="22"/>
          <w:szCs w:val="22"/>
        </w:rPr>
        <w:t>May be required to stand for long periods and or work in awkward positions e.g. low chairs</w:t>
      </w:r>
    </w:p>
    <w:p w14:paraId="75B627B7" w14:textId="77777777" w:rsidR="00562DCE" w:rsidRPr="00562DCE" w:rsidRDefault="00562DCE" w:rsidP="00562DCE">
      <w:pPr>
        <w:rPr>
          <w:rFonts w:cs="Arial"/>
          <w:sz w:val="22"/>
          <w:szCs w:val="22"/>
        </w:rPr>
      </w:pPr>
    </w:p>
    <w:p w14:paraId="681E8506" w14:textId="77777777" w:rsidR="005306F3" w:rsidRPr="00562DCE" w:rsidRDefault="00562DCE" w:rsidP="00562DCE">
      <w:pPr>
        <w:tabs>
          <w:tab w:val="left" w:pos="2552"/>
          <w:tab w:val="left" w:pos="5104"/>
          <w:tab w:val="left" w:pos="7656"/>
        </w:tabs>
        <w:jc w:val="both"/>
        <w:rPr>
          <w:rFonts w:cs="Arial"/>
          <w:sz w:val="22"/>
          <w:szCs w:val="22"/>
        </w:rPr>
      </w:pPr>
      <w:r w:rsidRPr="00562DCE">
        <w:rPr>
          <w:rFonts w:cs="Arial"/>
          <w:sz w:val="22"/>
          <w:szCs w:val="22"/>
        </w:rPr>
        <w:t>Some exposure to unpleasant conditions e.g. noise, outdoor working</w:t>
      </w:r>
    </w:p>
    <w:p w14:paraId="75E22698" w14:textId="77777777" w:rsidR="00F210D3" w:rsidRPr="00562DCE" w:rsidRDefault="00F210D3" w:rsidP="002E0CAB">
      <w:pPr>
        <w:pStyle w:val="BodyText"/>
      </w:pPr>
    </w:p>
    <w:p w14:paraId="7FEF993D" w14:textId="77777777" w:rsidR="004D39E2" w:rsidRDefault="004D39E2" w:rsidP="002E0CAB">
      <w:pPr>
        <w:pStyle w:val="BodyText"/>
        <w:rPr>
          <w:b/>
        </w:rPr>
      </w:pPr>
    </w:p>
    <w:p w14:paraId="25D6BB76" w14:textId="77777777" w:rsidR="00EC3EE7" w:rsidRPr="00562DCE" w:rsidRDefault="00EC3EE7" w:rsidP="002E0CAB">
      <w:pPr>
        <w:pStyle w:val="BodyText"/>
        <w:rPr>
          <w:b/>
        </w:rPr>
      </w:pPr>
      <w:r w:rsidRPr="00562DCE">
        <w:rPr>
          <w:b/>
        </w:rPr>
        <w:t>Personal Competencies</w:t>
      </w:r>
    </w:p>
    <w:p w14:paraId="39E272E9" w14:textId="77777777" w:rsidR="004D4A67" w:rsidRPr="00562DCE" w:rsidRDefault="004D4A67" w:rsidP="002E0CAB">
      <w:pPr>
        <w:pStyle w:val="BodyText"/>
        <w:rPr>
          <w:b/>
        </w:rPr>
      </w:pPr>
    </w:p>
    <w:p w14:paraId="10099F41" w14:textId="77777777" w:rsidR="00562DCE" w:rsidRPr="00562DCE" w:rsidRDefault="00562DCE" w:rsidP="00562DCE">
      <w:pPr>
        <w:pStyle w:val="BodyText"/>
      </w:pPr>
      <w:r w:rsidRPr="00562DCE">
        <w:t xml:space="preserve">Have the ability to work in a partnership with the pupil(s) maintaining good behaviour and enabling them to learn and progress. </w:t>
      </w:r>
    </w:p>
    <w:p w14:paraId="5C2F3224" w14:textId="77777777" w:rsidR="00562DCE" w:rsidRPr="00562DCE" w:rsidRDefault="00562DCE" w:rsidP="00562DCE">
      <w:pPr>
        <w:pStyle w:val="BodyText"/>
      </w:pPr>
    </w:p>
    <w:p w14:paraId="19A36B64" w14:textId="77777777" w:rsidR="00562DCE" w:rsidRPr="00562DCE" w:rsidRDefault="00562DCE" w:rsidP="00562DCE">
      <w:pPr>
        <w:pStyle w:val="BodyText"/>
      </w:pPr>
      <w:r w:rsidRPr="00562DCE">
        <w:t>Be fully aware and conversant with the needs of pupil safeguarding and the child protection responsibilities of the College.</w:t>
      </w:r>
    </w:p>
    <w:p w14:paraId="2D5BACC7" w14:textId="77777777" w:rsidR="00F53D87" w:rsidRPr="00562DCE" w:rsidRDefault="00F53D87" w:rsidP="00F53D87">
      <w:pPr>
        <w:pStyle w:val="ListParagraph"/>
        <w:autoSpaceDE/>
        <w:autoSpaceDN/>
        <w:adjustRightInd/>
        <w:ind w:left="0"/>
        <w:jc w:val="both"/>
        <w:rPr>
          <w:rFonts w:cs="Arial"/>
          <w:sz w:val="22"/>
          <w:szCs w:val="22"/>
        </w:rPr>
      </w:pPr>
    </w:p>
    <w:p w14:paraId="310012C7" w14:textId="77777777" w:rsidR="00F53D87" w:rsidRPr="00562DCE" w:rsidRDefault="00F53D87" w:rsidP="00F53D87">
      <w:pPr>
        <w:pStyle w:val="ListParagraph"/>
        <w:autoSpaceDE/>
        <w:autoSpaceDN/>
        <w:adjustRightInd/>
        <w:ind w:left="0"/>
        <w:jc w:val="both"/>
        <w:rPr>
          <w:rFonts w:cs="Arial"/>
          <w:sz w:val="22"/>
          <w:szCs w:val="22"/>
        </w:rPr>
      </w:pPr>
      <w:r w:rsidRPr="00562DCE">
        <w:rPr>
          <w:rFonts w:cs="Arial"/>
          <w:sz w:val="22"/>
          <w:szCs w:val="22"/>
        </w:rPr>
        <w:t>To maintain confidentiality at all times.</w:t>
      </w:r>
    </w:p>
    <w:p w14:paraId="6ADD36E1" w14:textId="77777777" w:rsidR="00EC3EE7" w:rsidRPr="00562DCE" w:rsidRDefault="00EC3EE7" w:rsidP="002E0CAB">
      <w:pPr>
        <w:pStyle w:val="BodyText"/>
      </w:pPr>
    </w:p>
    <w:p w14:paraId="438F46BB" w14:textId="77777777" w:rsidR="004D4A67" w:rsidRPr="00562DCE" w:rsidRDefault="004D4A67" w:rsidP="002E0CAB">
      <w:pPr>
        <w:pStyle w:val="BodyText"/>
      </w:pPr>
    </w:p>
    <w:p w14:paraId="5BB65EF4" w14:textId="77777777" w:rsidR="001B656D" w:rsidRPr="001B656D" w:rsidRDefault="001B656D" w:rsidP="001B656D">
      <w:pPr>
        <w:pStyle w:val="NormalWeb"/>
        <w:rPr>
          <w:rFonts w:ascii="Arial" w:hAnsi="Arial" w:cs="Arial"/>
          <w:sz w:val="22"/>
        </w:rPr>
      </w:pPr>
      <w:r w:rsidRPr="001B656D">
        <w:rPr>
          <w:rStyle w:val="Strong"/>
          <w:rFonts w:ascii="Arial" w:hAnsi="Arial" w:cs="Arial"/>
          <w:sz w:val="22"/>
        </w:rPr>
        <w:t>Flexibility Clause</w:t>
      </w:r>
    </w:p>
    <w:p w14:paraId="7E659832" w14:textId="77777777" w:rsidR="001B656D" w:rsidRPr="001B656D" w:rsidRDefault="001B656D" w:rsidP="001B656D">
      <w:pPr>
        <w:pStyle w:val="NormalWeb"/>
        <w:jc w:val="both"/>
        <w:rPr>
          <w:rFonts w:ascii="Arial" w:hAnsi="Arial" w:cs="Arial"/>
          <w:sz w:val="22"/>
        </w:rPr>
      </w:pPr>
      <w:r w:rsidRPr="001B656D">
        <w:rPr>
          <w:rFonts w:ascii="Arial" w:hAnsi="Arial" w:cs="Arial"/>
          <w:sz w:val="22"/>
        </w:rPr>
        <w:t>As a term of your employment you may reasonably be expected to perform duties of a similar or related nature to those outlined in the job description.</w:t>
      </w:r>
    </w:p>
    <w:p w14:paraId="1A8CA30A" w14:textId="77777777" w:rsidR="001B656D" w:rsidRPr="001B656D" w:rsidRDefault="001B656D" w:rsidP="001B656D">
      <w:pPr>
        <w:pStyle w:val="NormalWeb"/>
        <w:jc w:val="both"/>
        <w:rPr>
          <w:rFonts w:ascii="Arial" w:hAnsi="Arial" w:cs="Arial"/>
          <w:sz w:val="22"/>
        </w:rPr>
      </w:pPr>
      <w:r w:rsidRPr="001B656D">
        <w:rPr>
          <w:rFonts w:ascii="Arial" w:hAnsi="Arial" w:cs="Arial"/>
          <w:b/>
          <w:bCs/>
          <w:sz w:val="22"/>
        </w:rPr>
        <w:br/>
      </w:r>
      <w:r w:rsidRPr="001B656D">
        <w:rPr>
          <w:rStyle w:val="Strong"/>
          <w:rFonts w:ascii="Arial" w:hAnsi="Arial" w:cs="Arial"/>
          <w:sz w:val="22"/>
        </w:rPr>
        <w:t>Variation Clause</w:t>
      </w:r>
    </w:p>
    <w:p w14:paraId="20576743" w14:textId="77777777" w:rsidR="001B656D" w:rsidRPr="001B656D" w:rsidRDefault="001B656D" w:rsidP="001B656D">
      <w:pPr>
        <w:pStyle w:val="NormalWeb"/>
        <w:jc w:val="both"/>
        <w:rPr>
          <w:rFonts w:ascii="Arial" w:hAnsi="Arial" w:cs="Arial"/>
          <w:sz w:val="22"/>
        </w:rPr>
      </w:pPr>
      <w:r w:rsidRPr="001B656D">
        <w:rPr>
          <w:rFonts w:ascii="Arial" w:hAnsi="Arial" w:cs="Arial"/>
          <w:sz w:val="22"/>
        </w:rPr>
        <w:t>This job description will be reviewed and updated periodically in order to ensure that it relates to the job performed, or to incorporate any proposed changes. This procedure will be conducted by the Principal/Manager in consultation with the postholder. In these circumstances it will be the aim to reach agreement on reasonable changes, but if agreement is not possible management reserves the right to make changes to the job description following consultation.</w:t>
      </w:r>
    </w:p>
    <w:p w14:paraId="54214AC2" w14:textId="77777777" w:rsidR="001B656D" w:rsidRPr="001B656D" w:rsidRDefault="001B656D" w:rsidP="001B656D">
      <w:pPr>
        <w:pStyle w:val="NormalWeb"/>
        <w:jc w:val="both"/>
        <w:rPr>
          <w:rFonts w:ascii="Arial" w:hAnsi="Arial" w:cs="Arial"/>
          <w:sz w:val="22"/>
        </w:rPr>
      </w:pPr>
      <w:r w:rsidRPr="001B656D">
        <w:rPr>
          <w:rFonts w:ascii="Arial" w:hAnsi="Arial" w:cs="Arial"/>
          <w:b/>
          <w:bCs/>
          <w:sz w:val="22"/>
        </w:rPr>
        <w:br/>
      </w:r>
      <w:r w:rsidRPr="001B656D">
        <w:rPr>
          <w:rStyle w:val="Strong"/>
          <w:rFonts w:ascii="Arial" w:hAnsi="Arial" w:cs="Arial"/>
          <w:sz w:val="22"/>
        </w:rPr>
        <w:t>Fluency in English</w:t>
      </w:r>
    </w:p>
    <w:p w14:paraId="1C3DD104" w14:textId="77777777" w:rsidR="001B656D" w:rsidRPr="001B656D" w:rsidRDefault="001B656D" w:rsidP="001B656D">
      <w:pPr>
        <w:pStyle w:val="NormalWeb"/>
        <w:jc w:val="both"/>
        <w:rPr>
          <w:rFonts w:ascii="Arial" w:hAnsi="Arial" w:cs="Arial"/>
          <w:sz w:val="22"/>
        </w:rPr>
      </w:pPr>
      <w:r w:rsidRPr="001B656D">
        <w:rPr>
          <w:rFonts w:ascii="Arial" w:hAnsi="Arial" w:cs="Arial"/>
          <w:sz w:val="22"/>
        </w:rPr>
        <w:t>The post is covered by Part 7 of the immigration Act (2016) and therefore the ability to speak fluent and spoken English is an essential requirement for this role.</w:t>
      </w:r>
    </w:p>
    <w:p w14:paraId="15CAFC4B" w14:textId="77777777" w:rsidR="0058646E" w:rsidRPr="00562DCE" w:rsidRDefault="0058646E" w:rsidP="002E0CAB">
      <w:pPr>
        <w:pStyle w:val="BodyText"/>
      </w:pPr>
    </w:p>
    <w:p w14:paraId="273D9826" w14:textId="77777777" w:rsidR="00263613" w:rsidRPr="00562DCE" w:rsidRDefault="00263613" w:rsidP="002E0CAB">
      <w:pPr>
        <w:pStyle w:val="BodyText"/>
        <w:rPr>
          <w:b/>
        </w:rPr>
      </w:pPr>
    </w:p>
    <w:p w14:paraId="0102A78D" w14:textId="77777777" w:rsidR="00CE60A3" w:rsidRPr="0094019B" w:rsidRDefault="00CE60A3" w:rsidP="002E0CAB">
      <w:pPr>
        <w:tabs>
          <w:tab w:val="left" w:pos="2552"/>
          <w:tab w:val="left" w:pos="5104"/>
          <w:tab w:val="left" w:pos="7656"/>
        </w:tabs>
        <w:jc w:val="both"/>
        <w:rPr>
          <w:rFonts w:cs="Arial"/>
          <w:sz w:val="22"/>
          <w:szCs w:val="22"/>
        </w:rPr>
      </w:pPr>
    </w:p>
    <w:p w14:paraId="5DE2731C" w14:textId="77777777" w:rsidR="00AC002D" w:rsidRPr="0094019B" w:rsidRDefault="00AC002D" w:rsidP="002E0CAB">
      <w:pPr>
        <w:tabs>
          <w:tab w:val="left" w:pos="2552"/>
          <w:tab w:val="left" w:pos="5104"/>
          <w:tab w:val="left" w:pos="7656"/>
        </w:tabs>
        <w:jc w:val="both"/>
        <w:rPr>
          <w:rFonts w:cs="Arial"/>
          <w:sz w:val="22"/>
          <w:szCs w:val="22"/>
        </w:rPr>
      </w:pPr>
    </w:p>
    <w:sectPr w:rsidR="00AC002D" w:rsidRPr="0094019B" w:rsidSect="00AC002D">
      <w:footerReference w:type="even" r:id="rId12"/>
      <w:footerReference w:type="default" r:id="rId13"/>
      <w:pgSz w:w="11906" w:h="16838"/>
      <w:pgMar w:top="567"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1DAA28" w14:textId="77777777" w:rsidR="001B656D" w:rsidRDefault="001B656D">
      <w:r>
        <w:separator/>
      </w:r>
    </w:p>
  </w:endnote>
  <w:endnote w:type="continuationSeparator" w:id="0">
    <w:p w14:paraId="52BE9573" w14:textId="77777777" w:rsidR="001B656D" w:rsidRDefault="001B656D">
      <w:r>
        <w:continuationSeparator/>
      </w:r>
    </w:p>
  </w:endnote>
  <w:endnote w:type="continuationNotice" w:id="1">
    <w:p w14:paraId="21A5CE07" w14:textId="77777777" w:rsidR="00756AB7" w:rsidRDefault="00756A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2D29B0" w14:textId="77777777" w:rsidR="001B656D" w:rsidRDefault="001B656D" w:rsidP="003C57E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1A51830" w14:textId="77777777" w:rsidR="001B656D" w:rsidRDefault="001B65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773BBF" w14:textId="77777777" w:rsidR="001B656D" w:rsidRPr="00CE60A3" w:rsidRDefault="001B656D" w:rsidP="003C57E7">
    <w:pPr>
      <w:pStyle w:val="Footer"/>
      <w:framePr w:wrap="none" w:vAnchor="text" w:hAnchor="margin" w:xAlign="center" w:y="1"/>
      <w:rPr>
        <w:rStyle w:val="PageNumber"/>
        <w:sz w:val="20"/>
        <w:szCs w:val="20"/>
      </w:rPr>
    </w:pPr>
    <w:r w:rsidRPr="00CE60A3">
      <w:rPr>
        <w:rStyle w:val="PageNumber"/>
        <w:sz w:val="20"/>
        <w:szCs w:val="20"/>
      </w:rPr>
      <w:fldChar w:fldCharType="begin"/>
    </w:r>
    <w:r w:rsidRPr="00CE60A3">
      <w:rPr>
        <w:rStyle w:val="PageNumber"/>
        <w:sz w:val="20"/>
        <w:szCs w:val="20"/>
      </w:rPr>
      <w:instrText xml:space="preserve">PAGE  </w:instrText>
    </w:r>
    <w:r w:rsidRPr="00CE60A3">
      <w:rPr>
        <w:rStyle w:val="PageNumber"/>
        <w:sz w:val="20"/>
        <w:szCs w:val="20"/>
      </w:rPr>
      <w:fldChar w:fldCharType="separate"/>
    </w:r>
    <w:r>
      <w:rPr>
        <w:rStyle w:val="PageNumber"/>
        <w:noProof/>
        <w:sz w:val="20"/>
        <w:szCs w:val="20"/>
      </w:rPr>
      <w:t>1</w:t>
    </w:r>
    <w:r w:rsidRPr="00CE60A3">
      <w:rPr>
        <w:rStyle w:val="PageNumber"/>
        <w:sz w:val="20"/>
        <w:szCs w:val="20"/>
      </w:rPr>
      <w:fldChar w:fldCharType="end"/>
    </w:r>
  </w:p>
  <w:p w14:paraId="3E3BBBA5" w14:textId="77777777" w:rsidR="001B656D" w:rsidRPr="00233C2E" w:rsidRDefault="001B656D" w:rsidP="00233C2E">
    <w:pPr>
      <w:pStyle w:val="Footer"/>
      <w:jc w:val="center"/>
      <w:rPr>
        <w:b/>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3751F5" w14:textId="77777777" w:rsidR="001B656D" w:rsidRDefault="001B656D">
      <w:r>
        <w:separator/>
      </w:r>
    </w:p>
  </w:footnote>
  <w:footnote w:type="continuationSeparator" w:id="0">
    <w:p w14:paraId="726ABAF3" w14:textId="77777777" w:rsidR="001B656D" w:rsidRDefault="001B656D">
      <w:r>
        <w:continuationSeparator/>
      </w:r>
    </w:p>
  </w:footnote>
  <w:footnote w:type="continuationNotice" w:id="1">
    <w:p w14:paraId="45D11CFE" w14:textId="77777777" w:rsidR="00756AB7" w:rsidRDefault="00756AB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52EED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2550AF"/>
    <w:multiLevelType w:val="hybridMultilevel"/>
    <w:tmpl w:val="14649B7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391718F"/>
    <w:multiLevelType w:val="hybridMultilevel"/>
    <w:tmpl w:val="B6AECB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344C03"/>
    <w:multiLevelType w:val="multilevel"/>
    <w:tmpl w:val="AB020CB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CE30B7"/>
    <w:multiLevelType w:val="hybridMultilevel"/>
    <w:tmpl w:val="3D58BC06"/>
    <w:lvl w:ilvl="0" w:tplc="A664FA4A">
      <w:start w:val="1"/>
      <w:numFmt w:val="decimal"/>
      <w:lvlText w:val="%1."/>
      <w:lvlJc w:val="left"/>
      <w:pPr>
        <w:ind w:left="360" w:hanging="360"/>
      </w:pPr>
      <w:rPr>
        <w:sz w:val="22"/>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3E204D1"/>
    <w:multiLevelType w:val="hybridMultilevel"/>
    <w:tmpl w:val="E174DD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46472BA"/>
    <w:multiLevelType w:val="hybridMultilevel"/>
    <w:tmpl w:val="356CCF0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19A57D22"/>
    <w:multiLevelType w:val="hybridMultilevel"/>
    <w:tmpl w:val="BEC63C3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1B624751"/>
    <w:multiLevelType w:val="hybridMultilevel"/>
    <w:tmpl w:val="3DA66B2A"/>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324DC6"/>
    <w:multiLevelType w:val="hybridMultilevel"/>
    <w:tmpl w:val="A22AD03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383297"/>
    <w:multiLevelType w:val="hybridMultilevel"/>
    <w:tmpl w:val="F484FD42"/>
    <w:lvl w:ilvl="0" w:tplc="1B8C0D3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D8D0BEC"/>
    <w:multiLevelType w:val="hybridMultilevel"/>
    <w:tmpl w:val="A29819C4"/>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ED24D70"/>
    <w:multiLevelType w:val="hybridMultilevel"/>
    <w:tmpl w:val="FE56D942"/>
    <w:lvl w:ilvl="0" w:tplc="4AF2BD00">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E86F53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732DA4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B4CA4E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1AA1F56">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568668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25C1B3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6A075AC">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97E1F2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451E57A0"/>
    <w:multiLevelType w:val="hybridMultilevel"/>
    <w:tmpl w:val="A10E0B64"/>
    <w:lvl w:ilvl="0" w:tplc="579ED118">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C3C24E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8F4759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B80FDA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D5E4CB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75CCFD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A6AE16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5F2D15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4C4258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49310E6C"/>
    <w:multiLevelType w:val="hybridMultilevel"/>
    <w:tmpl w:val="F66E813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E3F088C"/>
    <w:multiLevelType w:val="hybridMultilevel"/>
    <w:tmpl w:val="4BF0A1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06D3C97"/>
    <w:multiLevelType w:val="hybridMultilevel"/>
    <w:tmpl w:val="2DBE5778"/>
    <w:lvl w:ilvl="0" w:tplc="F33CD412">
      <w:start w:val="1"/>
      <w:numFmt w:val="bullet"/>
      <w:lvlText w:val=""/>
      <w:lvlJc w:val="left"/>
      <w:pPr>
        <w:ind w:left="1353" w:hanging="360"/>
      </w:pPr>
      <w:rPr>
        <w:rFonts w:ascii="Webdings" w:hAnsi="Webdings" w:hint="default"/>
        <w:sz w:val="20"/>
        <w:szCs w:val="22"/>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17" w15:restartNumberingAfterBreak="0">
    <w:nsid w:val="50D3709A"/>
    <w:multiLevelType w:val="multilevel"/>
    <w:tmpl w:val="4580B70C"/>
    <w:lvl w:ilvl="0">
      <w:start w:val="1"/>
      <w:numFmt w:val="bullet"/>
      <w:lvlText w:val=""/>
      <w:lvlJc w:val="left"/>
      <w:pPr>
        <w:ind w:left="420" w:firstLine="0"/>
      </w:pPr>
      <w:rPr>
        <w:rFonts w:ascii="Symbol" w:hAnsi="Symbol" w:hint="default"/>
      </w:rPr>
    </w:lvl>
    <w:lvl w:ilvl="1">
      <w:start w:val="1"/>
      <w:numFmt w:val="bullet"/>
      <w:lvlText w:val=""/>
      <w:lvlJc w:val="left"/>
      <w:pPr>
        <w:ind w:left="1180" w:firstLine="760"/>
      </w:pPr>
      <w:rPr>
        <w:rFonts w:ascii="Symbol" w:hAnsi="Symbol" w:hint="default"/>
      </w:rPr>
    </w:lvl>
    <w:lvl w:ilvl="2">
      <w:start w:val="1"/>
      <w:numFmt w:val="decimal"/>
      <w:lvlText w:val="%1.%2.%3"/>
      <w:lvlJc w:val="left"/>
      <w:pPr>
        <w:ind w:left="2240" w:firstLine="1520"/>
      </w:pPr>
    </w:lvl>
    <w:lvl w:ilvl="3">
      <w:start w:val="1"/>
      <w:numFmt w:val="decimal"/>
      <w:lvlText w:val="%1.%2.%3.%4"/>
      <w:lvlJc w:val="left"/>
      <w:pPr>
        <w:ind w:left="3000" w:firstLine="2280"/>
      </w:pPr>
    </w:lvl>
    <w:lvl w:ilvl="4">
      <w:start w:val="1"/>
      <w:numFmt w:val="decimal"/>
      <w:lvlText w:val="%1.%2.%3.%4.%5"/>
      <w:lvlJc w:val="left"/>
      <w:pPr>
        <w:ind w:left="4120" w:firstLine="3040"/>
      </w:pPr>
    </w:lvl>
    <w:lvl w:ilvl="5">
      <w:start w:val="1"/>
      <w:numFmt w:val="decimal"/>
      <w:lvlText w:val="%1.%2.%3.%4.%5.%6"/>
      <w:lvlJc w:val="left"/>
      <w:pPr>
        <w:ind w:left="4880" w:firstLine="3800"/>
      </w:pPr>
    </w:lvl>
    <w:lvl w:ilvl="6">
      <w:start w:val="1"/>
      <w:numFmt w:val="decimal"/>
      <w:lvlText w:val="%1.%2.%3.%4.%5.%6.%7"/>
      <w:lvlJc w:val="left"/>
      <w:pPr>
        <w:ind w:left="6000" w:firstLine="4560"/>
      </w:pPr>
    </w:lvl>
    <w:lvl w:ilvl="7">
      <w:start w:val="1"/>
      <w:numFmt w:val="decimal"/>
      <w:lvlText w:val="%1.%2.%3.%4.%5.%6.%7.%8"/>
      <w:lvlJc w:val="left"/>
      <w:pPr>
        <w:ind w:left="6760" w:firstLine="5320"/>
      </w:pPr>
    </w:lvl>
    <w:lvl w:ilvl="8">
      <w:start w:val="1"/>
      <w:numFmt w:val="decimal"/>
      <w:lvlText w:val="%1.%2.%3.%4.%5.%6.%7.%8.%9"/>
      <w:lvlJc w:val="left"/>
      <w:pPr>
        <w:ind w:left="7880" w:firstLine="6080"/>
      </w:pPr>
    </w:lvl>
  </w:abstractNum>
  <w:abstractNum w:abstractNumId="18" w15:restartNumberingAfterBreak="0">
    <w:nsid w:val="5466080A"/>
    <w:multiLevelType w:val="hybridMultilevel"/>
    <w:tmpl w:val="02027646"/>
    <w:lvl w:ilvl="0" w:tplc="08090001">
      <w:start w:val="1"/>
      <w:numFmt w:val="bullet"/>
      <w:lvlText w:val=""/>
      <w:lvlJc w:val="left"/>
      <w:pPr>
        <w:tabs>
          <w:tab w:val="num" w:pos="1260"/>
        </w:tabs>
        <w:ind w:left="1260" w:hanging="360"/>
      </w:pPr>
      <w:rPr>
        <w:rFonts w:ascii="Symbol" w:hAnsi="Symbol" w:hint="default"/>
      </w:rPr>
    </w:lvl>
    <w:lvl w:ilvl="1" w:tplc="04090003">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9" w15:restartNumberingAfterBreak="0">
    <w:nsid w:val="62CE4C93"/>
    <w:multiLevelType w:val="hybridMultilevel"/>
    <w:tmpl w:val="D4CE64FE"/>
    <w:lvl w:ilvl="0" w:tplc="023877EA">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2C88F4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7FA437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9BCEAF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1A2FC7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522906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0EA9AC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350F17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F3C3674">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73C81CED"/>
    <w:multiLevelType w:val="hybridMultilevel"/>
    <w:tmpl w:val="B6205E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C421B6"/>
    <w:multiLevelType w:val="hybridMultilevel"/>
    <w:tmpl w:val="141A700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7ADD3D52"/>
    <w:multiLevelType w:val="singleLevel"/>
    <w:tmpl w:val="0809000F"/>
    <w:lvl w:ilvl="0">
      <w:start w:val="1"/>
      <w:numFmt w:val="decimal"/>
      <w:lvlText w:val="%1."/>
      <w:lvlJc w:val="left"/>
      <w:pPr>
        <w:tabs>
          <w:tab w:val="num" w:pos="360"/>
        </w:tabs>
        <w:ind w:left="360" w:hanging="360"/>
      </w:pPr>
      <w:rPr>
        <w:rFonts w:hint="default"/>
      </w:rPr>
    </w:lvl>
  </w:abstractNum>
  <w:num w:numId="1" w16cid:durableId="193160142">
    <w:abstractNumId w:val="22"/>
  </w:num>
  <w:num w:numId="2" w16cid:durableId="1927035906">
    <w:abstractNumId w:val="11"/>
  </w:num>
  <w:num w:numId="3" w16cid:durableId="821190807">
    <w:abstractNumId w:val="14"/>
  </w:num>
  <w:num w:numId="4" w16cid:durableId="611329219">
    <w:abstractNumId w:val="6"/>
  </w:num>
  <w:num w:numId="5" w16cid:durableId="1529948685">
    <w:abstractNumId w:val="18"/>
  </w:num>
  <w:num w:numId="6" w16cid:durableId="526984937">
    <w:abstractNumId w:val="21"/>
  </w:num>
  <w:num w:numId="7" w16cid:durableId="1049914385">
    <w:abstractNumId w:val="1"/>
  </w:num>
  <w:num w:numId="8" w16cid:durableId="475998615">
    <w:abstractNumId w:val="9"/>
  </w:num>
  <w:num w:numId="9" w16cid:durableId="561058490">
    <w:abstractNumId w:val="4"/>
  </w:num>
  <w:num w:numId="10" w16cid:durableId="1019043473">
    <w:abstractNumId w:val="3"/>
  </w:num>
  <w:num w:numId="11" w16cid:durableId="245504580">
    <w:abstractNumId w:val="0"/>
  </w:num>
  <w:num w:numId="12" w16cid:durableId="506363507">
    <w:abstractNumId w:val="20"/>
  </w:num>
  <w:num w:numId="13" w16cid:durableId="1655331077">
    <w:abstractNumId w:val="2"/>
  </w:num>
  <w:num w:numId="14" w16cid:durableId="1977635136">
    <w:abstractNumId w:val="7"/>
  </w:num>
  <w:num w:numId="15" w16cid:durableId="101000397">
    <w:abstractNumId w:val="5"/>
  </w:num>
  <w:num w:numId="16" w16cid:durableId="1796026137">
    <w:abstractNumId w:val="10"/>
  </w:num>
  <w:num w:numId="17" w16cid:durableId="879631232">
    <w:abstractNumId w:val="15"/>
  </w:num>
  <w:num w:numId="18" w16cid:durableId="962349621">
    <w:abstractNumId w:val="8"/>
  </w:num>
  <w:num w:numId="19" w16cid:durableId="1671134705">
    <w:abstractNumId w:val="17"/>
  </w:num>
  <w:num w:numId="20" w16cid:durableId="1173493324">
    <w:abstractNumId w:val="12"/>
  </w:num>
  <w:num w:numId="21" w16cid:durableId="1184706138">
    <w:abstractNumId w:val="19"/>
  </w:num>
  <w:num w:numId="22" w16cid:durableId="376050930">
    <w:abstractNumId w:val="13"/>
  </w:num>
  <w:num w:numId="23" w16cid:durableId="186555646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3MbG0tDAzNzUwMDZS0lEKTi0uzszPAykwrAUAZJ2AjCwAAAA="/>
  </w:docVars>
  <w:rsids>
    <w:rsidRoot w:val="00072960"/>
    <w:rsid w:val="00002A5E"/>
    <w:rsid w:val="00031DD5"/>
    <w:rsid w:val="00064594"/>
    <w:rsid w:val="00072960"/>
    <w:rsid w:val="000934BB"/>
    <w:rsid w:val="00094F31"/>
    <w:rsid w:val="000A36D5"/>
    <w:rsid w:val="000D4F4A"/>
    <w:rsid w:val="000E47B0"/>
    <w:rsid w:val="000F6307"/>
    <w:rsid w:val="001148EA"/>
    <w:rsid w:val="00133363"/>
    <w:rsid w:val="001453DE"/>
    <w:rsid w:val="00163D2C"/>
    <w:rsid w:val="00164415"/>
    <w:rsid w:val="001754C4"/>
    <w:rsid w:val="00182CB6"/>
    <w:rsid w:val="001B656D"/>
    <w:rsid w:val="001B6DF0"/>
    <w:rsid w:val="001C62AB"/>
    <w:rsid w:val="001D44B0"/>
    <w:rsid w:val="001F1512"/>
    <w:rsid w:val="00202BA7"/>
    <w:rsid w:val="00204CF4"/>
    <w:rsid w:val="002236F2"/>
    <w:rsid w:val="0022464B"/>
    <w:rsid w:val="00233C2E"/>
    <w:rsid w:val="0023688D"/>
    <w:rsid w:val="00257A17"/>
    <w:rsid w:val="00263613"/>
    <w:rsid w:val="00274E0A"/>
    <w:rsid w:val="00277559"/>
    <w:rsid w:val="0028032E"/>
    <w:rsid w:val="00281E91"/>
    <w:rsid w:val="00283513"/>
    <w:rsid w:val="0029599D"/>
    <w:rsid w:val="00296920"/>
    <w:rsid w:val="002C4982"/>
    <w:rsid w:val="002D55FB"/>
    <w:rsid w:val="002E0CAB"/>
    <w:rsid w:val="0032277C"/>
    <w:rsid w:val="0035541F"/>
    <w:rsid w:val="0039535C"/>
    <w:rsid w:val="003A1632"/>
    <w:rsid w:val="003C57E7"/>
    <w:rsid w:val="003D0873"/>
    <w:rsid w:val="003E0D18"/>
    <w:rsid w:val="004000AF"/>
    <w:rsid w:val="00412A49"/>
    <w:rsid w:val="00426217"/>
    <w:rsid w:val="00426328"/>
    <w:rsid w:val="00427629"/>
    <w:rsid w:val="004358FE"/>
    <w:rsid w:val="00472286"/>
    <w:rsid w:val="004B6F68"/>
    <w:rsid w:val="004C35B3"/>
    <w:rsid w:val="004D39E2"/>
    <w:rsid w:val="004D4A67"/>
    <w:rsid w:val="004D5B6D"/>
    <w:rsid w:val="004E374F"/>
    <w:rsid w:val="00517565"/>
    <w:rsid w:val="00520CB1"/>
    <w:rsid w:val="005306F3"/>
    <w:rsid w:val="00540D56"/>
    <w:rsid w:val="00545A0A"/>
    <w:rsid w:val="00557017"/>
    <w:rsid w:val="00562DCE"/>
    <w:rsid w:val="00565E82"/>
    <w:rsid w:val="005774BF"/>
    <w:rsid w:val="0058646E"/>
    <w:rsid w:val="005C3ADE"/>
    <w:rsid w:val="005D19A9"/>
    <w:rsid w:val="005E7187"/>
    <w:rsid w:val="00600C95"/>
    <w:rsid w:val="00624AE0"/>
    <w:rsid w:val="00627CBB"/>
    <w:rsid w:val="00635436"/>
    <w:rsid w:val="00653D91"/>
    <w:rsid w:val="00657F5E"/>
    <w:rsid w:val="00660D26"/>
    <w:rsid w:val="00666270"/>
    <w:rsid w:val="006747E5"/>
    <w:rsid w:val="006766A7"/>
    <w:rsid w:val="00677BD1"/>
    <w:rsid w:val="006A1F0A"/>
    <w:rsid w:val="006D24A9"/>
    <w:rsid w:val="006D339F"/>
    <w:rsid w:val="006E406B"/>
    <w:rsid w:val="006E789B"/>
    <w:rsid w:val="006F6A9E"/>
    <w:rsid w:val="007070A3"/>
    <w:rsid w:val="0075015B"/>
    <w:rsid w:val="00756AB7"/>
    <w:rsid w:val="00784C52"/>
    <w:rsid w:val="0079010D"/>
    <w:rsid w:val="007A0B70"/>
    <w:rsid w:val="007B67A1"/>
    <w:rsid w:val="007F5D68"/>
    <w:rsid w:val="00802055"/>
    <w:rsid w:val="00851050"/>
    <w:rsid w:val="00857B38"/>
    <w:rsid w:val="00871C73"/>
    <w:rsid w:val="0087263F"/>
    <w:rsid w:val="008772AC"/>
    <w:rsid w:val="008934CA"/>
    <w:rsid w:val="008B68EF"/>
    <w:rsid w:val="008D304A"/>
    <w:rsid w:val="008D6B3E"/>
    <w:rsid w:val="00925E57"/>
    <w:rsid w:val="0094019B"/>
    <w:rsid w:val="009471B2"/>
    <w:rsid w:val="00977164"/>
    <w:rsid w:val="00980784"/>
    <w:rsid w:val="00981579"/>
    <w:rsid w:val="009879B1"/>
    <w:rsid w:val="009A5587"/>
    <w:rsid w:val="009A7A78"/>
    <w:rsid w:val="009A7BFA"/>
    <w:rsid w:val="009B3AEB"/>
    <w:rsid w:val="009C1431"/>
    <w:rsid w:val="00A0198E"/>
    <w:rsid w:val="00A116F6"/>
    <w:rsid w:val="00A20597"/>
    <w:rsid w:val="00A26BE9"/>
    <w:rsid w:val="00A27DC1"/>
    <w:rsid w:val="00A37386"/>
    <w:rsid w:val="00A42AAB"/>
    <w:rsid w:val="00A64DC4"/>
    <w:rsid w:val="00AA3F87"/>
    <w:rsid w:val="00AB2191"/>
    <w:rsid w:val="00AB54D3"/>
    <w:rsid w:val="00AC002D"/>
    <w:rsid w:val="00AC7DD2"/>
    <w:rsid w:val="00AC7EB6"/>
    <w:rsid w:val="00B00231"/>
    <w:rsid w:val="00B030CB"/>
    <w:rsid w:val="00B15DAF"/>
    <w:rsid w:val="00B16D81"/>
    <w:rsid w:val="00B26DED"/>
    <w:rsid w:val="00B36C2A"/>
    <w:rsid w:val="00B470C4"/>
    <w:rsid w:val="00B76854"/>
    <w:rsid w:val="00B83D5E"/>
    <w:rsid w:val="00B942AA"/>
    <w:rsid w:val="00BA38ED"/>
    <w:rsid w:val="00BA3E64"/>
    <w:rsid w:val="00BA59DB"/>
    <w:rsid w:val="00BB4719"/>
    <w:rsid w:val="00BB57EB"/>
    <w:rsid w:val="00BC2268"/>
    <w:rsid w:val="00BD08EF"/>
    <w:rsid w:val="00BE1110"/>
    <w:rsid w:val="00BE3F81"/>
    <w:rsid w:val="00BE6816"/>
    <w:rsid w:val="00C24D38"/>
    <w:rsid w:val="00C41666"/>
    <w:rsid w:val="00C4771E"/>
    <w:rsid w:val="00C530F9"/>
    <w:rsid w:val="00C669A9"/>
    <w:rsid w:val="00C71E62"/>
    <w:rsid w:val="00C90635"/>
    <w:rsid w:val="00CA3327"/>
    <w:rsid w:val="00CB6721"/>
    <w:rsid w:val="00CD032D"/>
    <w:rsid w:val="00CD54B4"/>
    <w:rsid w:val="00CE4F2D"/>
    <w:rsid w:val="00CE60A3"/>
    <w:rsid w:val="00CF6F5B"/>
    <w:rsid w:val="00D0151E"/>
    <w:rsid w:val="00D16BD8"/>
    <w:rsid w:val="00D30487"/>
    <w:rsid w:val="00D443AA"/>
    <w:rsid w:val="00D708ED"/>
    <w:rsid w:val="00D9025C"/>
    <w:rsid w:val="00D970DB"/>
    <w:rsid w:val="00DF46F1"/>
    <w:rsid w:val="00E01998"/>
    <w:rsid w:val="00E02035"/>
    <w:rsid w:val="00E20DAD"/>
    <w:rsid w:val="00E276FD"/>
    <w:rsid w:val="00E27F90"/>
    <w:rsid w:val="00E629A4"/>
    <w:rsid w:val="00E77520"/>
    <w:rsid w:val="00E93E13"/>
    <w:rsid w:val="00E95DF1"/>
    <w:rsid w:val="00E96EB2"/>
    <w:rsid w:val="00EA574D"/>
    <w:rsid w:val="00EB69C7"/>
    <w:rsid w:val="00EC3EE7"/>
    <w:rsid w:val="00F10A38"/>
    <w:rsid w:val="00F210D3"/>
    <w:rsid w:val="00F3340B"/>
    <w:rsid w:val="00F43068"/>
    <w:rsid w:val="00F5044D"/>
    <w:rsid w:val="00F53D87"/>
    <w:rsid w:val="00F54F39"/>
    <w:rsid w:val="00F62F98"/>
    <w:rsid w:val="00F76D4A"/>
    <w:rsid w:val="00F849D6"/>
    <w:rsid w:val="00F9108E"/>
    <w:rsid w:val="00F9162D"/>
    <w:rsid w:val="00FD6B85"/>
    <w:rsid w:val="00FF20DF"/>
    <w:rsid w:val="00FF727C"/>
    <w:rsid w:val="14C1032E"/>
    <w:rsid w:val="231CC867"/>
    <w:rsid w:val="238F2880"/>
    <w:rsid w:val="2D28FA53"/>
    <w:rsid w:val="2DB98547"/>
    <w:rsid w:val="34DCAE7E"/>
    <w:rsid w:val="545D3628"/>
    <w:rsid w:val="7DBB5041"/>
    <w:rsid w:val="7F92D4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A07DE9"/>
  <w15:chartTrackingRefBased/>
  <w15:docId w15:val="{AE793089-B08A-47F2-90BE-7E89029DD3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960"/>
    <w:pPr>
      <w:widowControl w:val="0"/>
      <w:autoSpaceDE w:val="0"/>
      <w:autoSpaceDN w:val="0"/>
      <w:adjustRightInd w:val="0"/>
    </w:pPr>
    <w:rPr>
      <w:rFonts w:ascii="Arial" w:hAnsi="Arial"/>
      <w:sz w:val="24"/>
      <w:szCs w:val="24"/>
      <w:lang w:eastAsia="en-US"/>
    </w:rPr>
  </w:style>
  <w:style w:type="paragraph" w:styleId="Heading1">
    <w:name w:val="heading 1"/>
    <w:basedOn w:val="Normal"/>
    <w:next w:val="Normal"/>
    <w:qFormat/>
    <w:rsid w:val="00072960"/>
    <w:pPr>
      <w:keepNext/>
      <w:widowControl/>
      <w:jc w:val="both"/>
      <w:outlineLvl w:val="0"/>
    </w:pPr>
    <w:rPr>
      <w:rFonts w:cs="Arial"/>
      <w:b/>
      <w:bCs/>
      <w:kern w:val="2"/>
      <w:sz w:val="32"/>
      <w:szCs w:val="32"/>
    </w:rPr>
  </w:style>
  <w:style w:type="paragraph" w:styleId="Heading2">
    <w:name w:val="heading 2"/>
    <w:basedOn w:val="Normal"/>
    <w:next w:val="Normal"/>
    <w:qFormat/>
    <w:rsid w:val="00072960"/>
    <w:pPr>
      <w:outlineLvl w:val="1"/>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072960"/>
    <w:pPr>
      <w:widowControl/>
      <w:jc w:val="both"/>
    </w:pPr>
    <w:rPr>
      <w:rFonts w:cs="Arial"/>
      <w:kern w:val="2"/>
      <w:sz w:val="22"/>
      <w:szCs w:val="22"/>
    </w:rPr>
  </w:style>
  <w:style w:type="paragraph" w:styleId="BodyTextIndent">
    <w:name w:val="Body Text Indent"/>
    <w:basedOn w:val="Normal"/>
    <w:rsid w:val="00072960"/>
    <w:pPr>
      <w:ind w:left="1530"/>
      <w:jc w:val="both"/>
    </w:pPr>
    <w:rPr>
      <w:sz w:val="22"/>
    </w:rPr>
  </w:style>
  <w:style w:type="paragraph" w:styleId="Header">
    <w:name w:val="header"/>
    <w:basedOn w:val="Normal"/>
    <w:rsid w:val="00233C2E"/>
    <w:pPr>
      <w:tabs>
        <w:tab w:val="center" w:pos="4320"/>
        <w:tab w:val="right" w:pos="8640"/>
      </w:tabs>
    </w:pPr>
  </w:style>
  <w:style w:type="paragraph" w:styleId="Footer">
    <w:name w:val="footer"/>
    <w:basedOn w:val="Normal"/>
    <w:rsid w:val="00233C2E"/>
    <w:pPr>
      <w:tabs>
        <w:tab w:val="center" w:pos="4320"/>
        <w:tab w:val="right" w:pos="8640"/>
      </w:tabs>
    </w:pPr>
  </w:style>
  <w:style w:type="character" w:styleId="PageNumber">
    <w:name w:val="page number"/>
    <w:basedOn w:val="DefaultParagraphFont"/>
    <w:rsid w:val="00233C2E"/>
  </w:style>
  <w:style w:type="paragraph" w:customStyle="1" w:styleId="ColorfulList-Accent11">
    <w:name w:val="Colorful List - Accent 11"/>
    <w:basedOn w:val="Normal"/>
    <w:uiPriority w:val="34"/>
    <w:qFormat/>
    <w:rsid w:val="00E276FD"/>
    <w:pPr>
      <w:ind w:left="720"/>
    </w:pPr>
  </w:style>
  <w:style w:type="paragraph" w:styleId="ListParagraph">
    <w:name w:val="List Paragraph"/>
    <w:basedOn w:val="Normal"/>
    <w:uiPriority w:val="34"/>
    <w:qFormat/>
    <w:rsid w:val="00802055"/>
    <w:pPr>
      <w:ind w:left="720"/>
    </w:pPr>
  </w:style>
  <w:style w:type="character" w:customStyle="1" w:styleId="BodyTextChar">
    <w:name w:val="Body Text Char"/>
    <w:link w:val="BodyText"/>
    <w:rsid w:val="00EC3EE7"/>
    <w:rPr>
      <w:rFonts w:ascii="Arial" w:hAnsi="Arial" w:cs="Arial"/>
      <w:kern w:val="2"/>
      <w:sz w:val="22"/>
      <w:szCs w:val="22"/>
      <w:lang w:eastAsia="en-US"/>
    </w:rPr>
  </w:style>
  <w:style w:type="table" w:styleId="TableGrid">
    <w:name w:val="Table Grid"/>
    <w:basedOn w:val="TableNormal"/>
    <w:uiPriority w:val="59"/>
    <w:rsid w:val="00C530F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B656D"/>
    <w:pPr>
      <w:widowControl/>
      <w:autoSpaceDE/>
      <w:autoSpaceDN/>
      <w:adjustRightInd/>
      <w:spacing w:before="100" w:beforeAutospacing="1" w:after="100" w:afterAutospacing="1"/>
    </w:pPr>
    <w:rPr>
      <w:rFonts w:ascii="Times New Roman" w:hAnsi="Times New Roman"/>
      <w:lang w:eastAsia="en-GB"/>
    </w:rPr>
  </w:style>
  <w:style w:type="character" w:styleId="Strong">
    <w:name w:val="Strong"/>
    <w:basedOn w:val="DefaultParagraphFont"/>
    <w:uiPriority w:val="22"/>
    <w:qFormat/>
    <w:rsid w:val="001B656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4603196">
      <w:bodyDiv w:val="1"/>
      <w:marLeft w:val="0"/>
      <w:marRight w:val="0"/>
      <w:marTop w:val="0"/>
      <w:marBottom w:val="0"/>
      <w:divBdr>
        <w:top w:val="none" w:sz="0" w:space="0" w:color="auto"/>
        <w:left w:val="none" w:sz="0" w:space="0" w:color="auto"/>
        <w:bottom w:val="none" w:sz="0" w:space="0" w:color="auto"/>
        <w:right w:val="none" w:sz="0" w:space="0" w:color="auto"/>
      </w:divBdr>
      <w:divsChild>
        <w:div w:id="425268185">
          <w:marLeft w:val="0"/>
          <w:marRight w:val="0"/>
          <w:marTop w:val="0"/>
          <w:marBottom w:val="0"/>
          <w:divBdr>
            <w:top w:val="none" w:sz="0" w:space="0" w:color="auto"/>
            <w:left w:val="none" w:sz="0" w:space="0" w:color="auto"/>
            <w:bottom w:val="none" w:sz="0" w:space="0" w:color="auto"/>
            <w:right w:val="none" w:sz="0" w:space="0" w:color="auto"/>
          </w:divBdr>
          <w:divsChild>
            <w:div w:id="1965117449">
              <w:marLeft w:val="0"/>
              <w:marRight w:val="0"/>
              <w:marTop w:val="0"/>
              <w:marBottom w:val="0"/>
              <w:divBdr>
                <w:top w:val="none" w:sz="0" w:space="0" w:color="auto"/>
                <w:left w:val="none" w:sz="0" w:space="0" w:color="auto"/>
                <w:bottom w:val="none" w:sz="0" w:space="0" w:color="auto"/>
                <w:right w:val="none" w:sz="0" w:space="0" w:color="auto"/>
              </w:divBdr>
              <w:divsChild>
                <w:div w:id="549725850">
                  <w:marLeft w:val="150"/>
                  <w:marRight w:val="150"/>
                  <w:marTop w:val="0"/>
                  <w:marBottom w:val="0"/>
                  <w:divBdr>
                    <w:top w:val="none" w:sz="0" w:space="0" w:color="auto"/>
                    <w:left w:val="none" w:sz="0" w:space="0" w:color="auto"/>
                    <w:bottom w:val="none" w:sz="0" w:space="0" w:color="auto"/>
                    <w:right w:val="none" w:sz="0" w:space="0" w:color="auto"/>
                  </w:divBdr>
                  <w:divsChild>
                    <w:div w:id="23914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7559896">
      <w:bodyDiv w:val="1"/>
      <w:marLeft w:val="0"/>
      <w:marRight w:val="0"/>
      <w:marTop w:val="0"/>
      <w:marBottom w:val="0"/>
      <w:divBdr>
        <w:top w:val="none" w:sz="0" w:space="0" w:color="auto"/>
        <w:left w:val="none" w:sz="0" w:space="0" w:color="auto"/>
        <w:bottom w:val="none" w:sz="0" w:space="0" w:color="auto"/>
        <w:right w:val="none" w:sz="0" w:space="0" w:color="auto"/>
      </w:divBdr>
    </w:div>
    <w:div w:id="2001614763">
      <w:bodyDiv w:val="1"/>
      <w:marLeft w:val="0"/>
      <w:marRight w:val="0"/>
      <w:marTop w:val="0"/>
      <w:marBottom w:val="0"/>
      <w:divBdr>
        <w:top w:val="none" w:sz="0" w:space="0" w:color="auto"/>
        <w:left w:val="none" w:sz="0" w:space="0" w:color="auto"/>
        <w:bottom w:val="none" w:sz="0" w:space="0" w:color="auto"/>
        <w:right w:val="none" w:sz="0" w:space="0" w:color="auto"/>
      </w:divBdr>
      <w:divsChild>
        <w:div w:id="2118018078">
          <w:marLeft w:val="0"/>
          <w:marRight w:val="0"/>
          <w:marTop w:val="0"/>
          <w:marBottom w:val="0"/>
          <w:divBdr>
            <w:top w:val="none" w:sz="0" w:space="0" w:color="auto"/>
            <w:left w:val="none" w:sz="0" w:space="0" w:color="auto"/>
            <w:bottom w:val="none" w:sz="0" w:space="0" w:color="auto"/>
            <w:right w:val="none" w:sz="0" w:space="0" w:color="auto"/>
          </w:divBdr>
          <w:divsChild>
            <w:div w:id="784270803">
              <w:marLeft w:val="0"/>
              <w:marRight w:val="0"/>
              <w:marTop w:val="0"/>
              <w:marBottom w:val="0"/>
              <w:divBdr>
                <w:top w:val="none" w:sz="0" w:space="0" w:color="auto"/>
                <w:left w:val="none" w:sz="0" w:space="0" w:color="auto"/>
                <w:bottom w:val="none" w:sz="0" w:space="0" w:color="auto"/>
                <w:right w:val="none" w:sz="0" w:space="0" w:color="auto"/>
              </w:divBdr>
              <w:divsChild>
                <w:div w:id="1873297203">
                  <w:marLeft w:val="150"/>
                  <w:marRight w:val="150"/>
                  <w:marTop w:val="0"/>
                  <w:marBottom w:val="0"/>
                  <w:divBdr>
                    <w:top w:val="none" w:sz="0" w:space="0" w:color="auto"/>
                    <w:left w:val="none" w:sz="0" w:space="0" w:color="auto"/>
                    <w:bottom w:val="none" w:sz="0" w:space="0" w:color="auto"/>
                    <w:right w:val="none" w:sz="0" w:space="0" w:color="auto"/>
                  </w:divBdr>
                  <w:divsChild>
                    <w:div w:id="1369374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112E70A3873B41A4A6E92654F37EB4" ma:contentTypeVersion="15" ma:contentTypeDescription="Create a new document." ma:contentTypeScope="" ma:versionID="3fdbdd2e7b0443e273c8cdf8c690e50d">
  <xsd:schema xmlns:xsd="http://www.w3.org/2001/XMLSchema" xmlns:xs="http://www.w3.org/2001/XMLSchema" xmlns:p="http://schemas.microsoft.com/office/2006/metadata/properties" xmlns:ns1="http://schemas.microsoft.com/sharepoint/v3" xmlns:ns2="36720403-b2fc-4cb5-9e90-bd031f4ceb1b" xmlns:ns3="6fd8fd2e-b676-438e-9c1d-bf3fe21207c4" targetNamespace="http://schemas.microsoft.com/office/2006/metadata/properties" ma:root="true" ma:fieldsID="9b59ade7e81ca2dd4f52b05a758cd41d" ns1:_="" ns2:_="" ns3:_="">
    <xsd:import namespace="http://schemas.microsoft.com/sharepoint/v3"/>
    <xsd:import namespace="36720403-b2fc-4cb5-9e90-bd031f4ceb1b"/>
    <xsd:import namespace="6fd8fd2e-b676-438e-9c1d-bf3fe21207c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3:SharedWithUsers" minOccurs="0"/>
                <xsd:element ref="ns3:SharedWithDetails" minOccurs="0"/>
                <xsd:element ref="ns2:MediaServiceObjectDetectorVersions"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6720403-b2fc-4cb5-9e90-bd031f4ceb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afc6e421-0895-41c1-badf-596bff0fe74d" ma:termSetId="09814cd3-568e-fe90-9814-8d621ff8fb84" ma:anchorId="fba54fb3-c3e1-fe81-a776-ca4b69148c4d" ma:open="true" ma:isKeyword="false">
      <xsd:complexType>
        <xsd:sequence>
          <xsd:element ref="pc:Terms" minOccurs="0" maxOccurs="1"/>
        </xsd:sequence>
      </xsd:complex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fd8fd2e-b676-438e-9c1d-bf3fe21207c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6720403-b2fc-4cb5-9e90-bd031f4ceb1b">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2523125-DADB-4149-BC3F-A15298F7F3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6720403-b2fc-4cb5-9e90-bd031f4ceb1b"/>
    <ds:schemaRef ds:uri="6fd8fd2e-b676-438e-9c1d-bf3fe21207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9FCF34-09A0-4B69-AB8C-765A1F278F9F}">
  <ds:schemaRefs>
    <ds:schemaRef ds:uri="http://schemas.microsoft.com/office/2006/documentManagement/types"/>
    <ds:schemaRef ds:uri="http://schemas.microsoft.com/office/infopath/2007/PartnerControls"/>
    <ds:schemaRef ds:uri="http://schemas.microsoft.com/sharepoint/v3"/>
    <ds:schemaRef ds:uri="http://schemas.microsoft.com/office/2006/metadata/properties"/>
    <ds:schemaRef ds:uri="http://purl.org/dc/dcmitype/"/>
    <ds:schemaRef ds:uri="http://www.w3.org/XML/1998/namespace"/>
    <ds:schemaRef ds:uri="http://purl.org/dc/elements/1.1/"/>
    <ds:schemaRef ds:uri="6fd8fd2e-b676-438e-9c1d-bf3fe21207c4"/>
    <ds:schemaRef ds:uri="http://schemas.openxmlformats.org/package/2006/metadata/core-properties"/>
    <ds:schemaRef ds:uri="36720403-b2fc-4cb5-9e90-bd031f4ceb1b"/>
    <ds:schemaRef ds:uri="http://purl.org/dc/terms/"/>
  </ds:schemaRefs>
</ds:datastoreItem>
</file>

<file path=customXml/itemProps3.xml><?xml version="1.0" encoding="utf-8"?>
<ds:datastoreItem xmlns:ds="http://schemas.openxmlformats.org/officeDocument/2006/customXml" ds:itemID="{C240DF9C-049A-43C6-AEC5-AF0834852BF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36</Words>
  <Characters>6478</Characters>
  <Application>Microsoft Office Word</Application>
  <DocSecurity>0</DocSecurity>
  <Lines>53</Lines>
  <Paragraphs>15</Paragraphs>
  <ScaleCrop>false</ScaleCrop>
  <Company>Isle of Wight Council</Company>
  <LinksUpToDate>false</LinksUpToDate>
  <CharactersWithSpaces>7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 SPECIFICATION</dc:title>
  <dc:subject/>
  <dc:creator>Education Directorate</dc:creator>
  <cp:keywords/>
  <cp:lastModifiedBy>Donna Harrison</cp:lastModifiedBy>
  <cp:revision>2</cp:revision>
  <cp:lastPrinted>2022-01-28T09:11:00Z</cp:lastPrinted>
  <dcterms:created xsi:type="dcterms:W3CDTF">2026-06-08T08:12:00Z</dcterms:created>
  <dcterms:modified xsi:type="dcterms:W3CDTF">2026-06-08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112E70A3873B41A4A6E92654F37EB4</vt:lpwstr>
  </property>
  <property fmtid="{D5CDD505-2E9C-101B-9397-08002B2CF9AE}" pid="3" name="Order">
    <vt:r8>7500</vt:r8>
  </property>
  <property fmtid="{D5CDD505-2E9C-101B-9397-08002B2CF9AE}" pid="4" name="MediaServiceImageTags">
    <vt:lpwstr/>
  </property>
</Properties>
</file>